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CC49DC" w14:textId="3BF82559" w:rsidR="0005492B" w:rsidRPr="0005492B" w:rsidRDefault="0005492B" w:rsidP="0005492B">
      <w:pPr>
        <w:pStyle w:val="NoSpacing"/>
        <w:jc w:val="both"/>
        <w:rPr>
          <w:b/>
          <w:bCs/>
          <w:color w:val="E36C0A" w:themeColor="accent6" w:themeShade="BF"/>
          <w:sz w:val="32"/>
          <w:szCs w:val="32"/>
        </w:rPr>
      </w:pPr>
      <w:r w:rsidRPr="0005492B">
        <w:rPr>
          <w:b/>
          <w:bCs/>
          <w:noProof/>
          <w:color w:val="E36C0A" w:themeColor="accent6" w:themeShade="BF"/>
          <w:sz w:val="32"/>
          <w:szCs w:val="32"/>
        </w:rPr>
        <w:drawing>
          <wp:inline distT="0" distB="0" distL="0" distR="0" wp14:anchorId="39BDA358" wp14:editId="7AC0D650">
            <wp:extent cx="2505075" cy="1143000"/>
            <wp:effectExtent l="0" t="0" r="9525" b="0"/>
            <wp:docPr id="1" name="Picture 1" descr="C:\Users\Lendezi\Box Sync\(SYNCED) inez.lendez@lls.org\CURRENT\LLS Logo-NEW 4.19.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endezi\Box Sync\(SYNCED) inez.lendez@lls.org\CURRENT\LLS Logo-NEW 4.19.18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A4A2D" w14:textId="77777777" w:rsidR="0005492B" w:rsidRDefault="0005492B" w:rsidP="00852427">
      <w:pPr>
        <w:pStyle w:val="NoSpacing"/>
        <w:rPr>
          <w:b/>
          <w:bCs/>
          <w:i/>
          <w:color w:val="E36C0A" w:themeColor="accent6" w:themeShade="BF"/>
          <w:sz w:val="32"/>
          <w:szCs w:val="32"/>
        </w:rPr>
      </w:pPr>
    </w:p>
    <w:p w14:paraId="193C5E3E" w14:textId="77777777" w:rsidR="0005492B" w:rsidRDefault="0005492B" w:rsidP="00852427">
      <w:pPr>
        <w:pStyle w:val="NoSpacing"/>
        <w:rPr>
          <w:b/>
          <w:bCs/>
          <w:i/>
          <w:color w:val="E36C0A" w:themeColor="accent6" w:themeShade="BF"/>
          <w:sz w:val="32"/>
          <w:szCs w:val="32"/>
        </w:rPr>
      </w:pPr>
    </w:p>
    <w:p w14:paraId="0FFDAC3C" w14:textId="6B5B939B" w:rsidR="007E3F96" w:rsidRPr="00852427" w:rsidRDefault="00BC4DE5" w:rsidP="00852427">
      <w:pPr>
        <w:pStyle w:val="NoSpacing"/>
        <w:rPr>
          <w:b/>
          <w:bCs/>
          <w:sz w:val="32"/>
          <w:szCs w:val="32"/>
        </w:rPr>
      </w:pPr>
      <w:r w:rsidRPr="00BC4DE5">
        <w:rPr>
          <w:b/>
          <w:bCs/>
          <w:i/>
          <w:color w:val="E36C0A" w:themeColor="accent6" w:themeShade="BF"/>
          <w:sz w:val="32"/>
          <w:szCs w:val="32"/>
        </w:rPr>
        <w:t>VIRTUAL</w:t>
      </w:r>
      <w:r>
        <w:rPr>
          <w:b/>
          <w:bCs/>
          <w:sz w:val="32"/>
          <w:szCs w:val="32"/>
        </w:rPr>
        <w:t xml:space="preserve"> </w:t>
      </w:r>
      <w:r w:rsidR="00C41675">
        <w:rPr>
          <w:b/>
          <w:bCs/>
          <w:sz w:val="32"/>
          <w:szCs w:val="32"/>
        </w:rPr>
        <w:t xml:space="preserve">Wisconsin </w:t>
      </w:r>
      <w:r w:rsidR="4E40ACAC" w:rsidRPr="00BD44B5">
        <w:rPr>
          <w:b/>
          <w:bCs/>
          <w:sz w:val="32"/>
          <w:szCs w:val="32"/>
        </w:rPr>
        <w:t>Blood Cancer Conference</w:t>
      </w:r>
      <w:r w:rsidR="009E6F1E">
        <w:rPr>
          <w:b/>
          <w:bCs/>
          <w:sz w:val="32"/>
          <w:szCs w:val="32"/>
        </w:rPr>
        <w:t xml:space="preserve">: </w:t>
      </w:r>
      <w:r w:rsidR="4E40ACAC" w:rsidRPr="00852427">
        <w:rPr>
          <w:sz w:val="32"/>
          <w:szCs w:val="32"/>
        </w:rPr>
        <w:t xml:space="preserve">Saturday, </w:t>
      </w:r>
      <w:r w:rsidR="00C41675">
        <w:rPr>
          <w:sz w:val="32"/>
          <w:szCs w:val="32"/>
        </w:rPr>
        <w:t>October 17</w:t>
      </w:r>
      <w:r w:rsidR="00E17A1E" w:rsidRPr="00852427">
        <w:rPr>
          <w:sz w:val="32"/>
          <w:szCs w:val="32"/>
        </w:rPr>
        <w:t>, 20</w:t>
      </w:r>
      <w:r w:rsidR="007E3F96" w:rsidRPr="00852427">
        <w:rPr>
          <w:sz w:val="32"/>
          <w:szCs w:val="32"/>
        </w:rPr>
        <w:t>20</w:t>
      </w:r>
    </w:p>
    <w:p w14:paraId="100DA994" w14:textId="77777777" w:rsidR="00BD44B5" w:rsidRPr="00DF0615" w:rsidRDefault="00BD44B5" w:rsidP="007E3F96">
      <w:pPr>
        <w:pStyle w:val="NoSpacing"/>
        <w:jc w:val="center"/>
        <w:rPr>
          <w:sz w:val="6"/>
          <w:szCs w:val="6"/>
        </w:rPr>
      </w:pPr>
    </w:p>
    <w:tbl>
      <w:tblPr>
        <w:tblStyle w:val="TableGrid"/>
        <w:tblW w:w="11880" w:type="dxa"/>
        <w:tblInd w:w="-1265" w:type="dxa"/>
        <w:tblLook w:val="04A0" w:firstRow="1" w:lastRow="0" w:firstColumn="1" w:lastColumn="0" w:noHBand="0" w:noVBand="1"/>
      </w:tblPr>
      <w:tblGrid>
        <w:gridCol w:w="1800"/>
        <w:gridCol w:w="1080"/>
        <w:gridCol w:w="4050"/>
        <w:gridCol w:w="4950"/>
      </w:tblGrid>
      <w:tr w:rsidR="009C240E" w:rsidRPr="0052363E" w14:paraId="72DC2E56" w14:textId="77777777" w:rsidTr="009E6F1E">
        <w:tc>
          <w:tcPr>
            <w:tcW w:w="1800" w:type="dxa"/>
          </w:tcPr>
          <w:p w14:paraId="45E8E0AA" w14:textId="609E0A13" w:rsidR="009C240E" w:rsidRPr="006B4736" w:rsidRDefault="00FD5508" w:rsidP="4E40ACAC">
            <w:pPr>
              <w:spacing w:before="100" w:beforeAutospacing="1" w:after="270"/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</w:pPr>
            <w:r w:rsidRPr="006B4736"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  <w:t>S</w:t>
            </w:r>
            <w:r w:rsidR="4E40ACAC" w:rsidRPr="006B4736"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  <w:t>tart</w:t>
            </w:r>
          </w:p>
        </w:tc>
        <w:tc>
          <w:tcPr>
            <w:tcW w:w="1080" w:type="dxa"/>
          </w:tcPr>
          <w:p w14:paraId="56048C75" w14:textId="77777777" w:rsidR="009C240E" w:rsidRPr="006B4736" w:rsidRDefault="009C240E" w:rsidP="009C240E">
            <w:pPr>
              <w:spacing w:before="100" w:beforeAutospacing="1" w:after="270"/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</w:pPr>
            <w:r w:rsidRPr="006B4736"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  <w:t>End</w:t>
            </w:r>
          </w:p>
        </w:tc>
        <w:tc>
          <w:tcPr>
            <w:tcW w:w="4050" w:type="dxa"/>
          </w:tcPr>
          <w:p w14:paraId="136F355B" w14:textId="77777777" w:rsidR="009C240E" w:rsidRPr="006B4736" w:rsidRDefault="009C240E" w:rsidP="009C240E">
            <w:pPr>
              <w:spacing w:before="100" w:beforeAutospacing="1" w:after="270"/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</w:pPr>
            <w:r w:rsidRPr="006B4736"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  <w:t xml:space="preserve">Agenda </w:t>
            </w:r>
          </w:p>
        </w:tc>
        <w:tc>
          <w:tcPr>
            <w:tcW w:w="4950" w:type="dxa"/>
          </w:tcPr>
          <w:p w14:paraId="6892D660" w14:textId="77777777" w:rsidR="009C240E" w:rsidRPr="006B4736" w:rsidRDefault="009C240E" w:rsidP="009C240E">
            <w:pPr>
              <w:spacing w:before="100" w:beforeAutospacing="1" w:after="270"/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</w:pPr>
            <w:r w:rsidRPr="006B4736"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  <w:t>Speaker</w:t>
            </w:r>
          </w:p>
        </w:tc>
      </w:tr>
      <w:tr w:rsidR="001130AD" w:rsidRPr="0052363E" w14:paraId="25561288" w14:textId="77777777" w:rsidTr="009E6F1E">
        <w:trPr>
          <w:trHeight w:val="413"/>
        </w:trPr>
        <w:tc>
          <w:tcPr>
            <w:tcW w:w="1800" w:type="dxa"/>
          </w:tcPr>
          <w:p w14:paraId="40462AE8" w14:textId="29BE2DA1" w:rsidR="001130AD" w:rsidRPr="001130AD" w:rsidRDefault="001130AD" w:rsidP="4E40ACAC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  <w:r w:rsidRPr="001130AD">
              <w:rPr>
                <w:rFonts w:ascii="Calibri" w:eastAsia="Times New Roman" w:hAnsi="Calibri" w:cs="Times New Roman"/>
                <w:bCs/>
              </w:rPr>
              <w:t>9:30am</w:t>
            </w:r>
          </w:p>
        </w:tc>
        <w:tc>
          <w:tcPr>
            <w:tcW w:w="1080" w:type="dxa"/>
          </w:tcPr>
          <w:p w14:paraId="5EE8CDC3" w14:textId="7FE93581" w:rsidR="001130AD" w:rsidRPr="001130AD" w:rsidRDefault="001130AD" w:rsidP="009C240E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  <w:r w:rsidRPr="001130AD">
              <w:rPr>
                <w:rFonts w:ascii="Calibri" w:eastAsia="Times New Roman" w:hAnsi="Calibri" w:cs="Times New Roman"/>
                <w:bCs/>
              </w:rPr>
              <w:t>10:00am</w:t>
            </w:r>
          </w:p>
        </w:tc>
        <w:tc>
          <w:tcPr>
            <w:tcW w:w="4050" w:type="dxa"/>
          </w:tcPr>
          <w:p w14:paraId="242A969F" w14:textId="06B3DFEA" w:rsidR="001130AD" w:rsidRPr="001130AD" w:rsidRDefault="001130AD" w:rsidP="009C240E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  <w:r w:rsidRPr="001130AD">
              <w:rPr>
                <w:rFonts w:ascii="Calibri" w:eastAsia="Times New Roman" w:hAnsi="Calibri" w:cs="Times New Roman"/>
                <w:bCs/>
              </w:rPr>
              <w:t xml:space="preserve">Exhibitor Session </w:t>
            </w:r>
          </w:p>
        </w:tc>
        <w:tc>
          <w:tcPr>
            <w:tcW w:w="4950" w:type="dxa"/>
          </w:tcPr>
          <w:p w14:paraId="10E11101" w14:textId="77777777" w:rsidR="001130AD" w:rsidRPr="006B4736" w:rsidRDefault="001130AD" w:rsidP="009C240E">
            <w:pPr>
              <w:spacing w:before="100" w:beforeAutospacing="1" w:after="270"/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</w:pPr>
          </w:p>
        </w:tc>
      </w:tr>
      <w:tr w:rsidR="00090D49" w:rsidRPr="0052363E" w14:paraId="579FE40B" w14:textId="77777777" w:rsidTr="009E6F1E">
        <w:tc>
          <w:tcPr>
            <w:tcW w:w="1800" w:type="dxa"/>
          </w:tcPr>
          <w:p w14:paraId="62C771D0" w14:textId="2E66FEF1" w:rsidR="00090D49" w:rsidRPr="0052363E" w:rsidRDefault="006B008C" w:rsidP="00096491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  <w:r>
              <w:rPr>
                <w:rFonts w:ascii="Calibri" w:eastAsia="Times New Roman" w:hAnsi="Calibri" w:cs="Times New Roman"/>
                <w:bCs/>
              </w:rPr>
              <w:t>10</w:t>
            </w:r>
            <w:r w:rsidR="007121ED" w:rsidRPr="0052363E">
              <w:rPr>
                <w:rFonts w:ascii="Calibri" w:eastAsia="Times New Roman" w:hAnsi="Calibri" w:cs="Times New Roman"/>
                <w:bCs/>
              </w:rPr>
              <w:t>:</w:t>
            </w:r>
            <w:r w:rsidR="00096491">
              <w:rPr>
                <w:rFonts w:ascii="Calibri" w:eastAsia="Times New Roman" w:hAnsi="Calibri" w:cs="Times New Roman"/>
                <w:bCs/>
              </w:rPr>
              <w:t>00</w:t>
            </w:r>
            <w:r w:rsidR="007121ED" w:rsidRPr="0052363E">
              <w:rPr>
                <w:rFonts w:ascii="Calibri" w:eastAsia="Times New Roman" w:hAnsi="Calibri" w:cs="Times New Roman"/>
                <w:bCs/>
              </w:rPr>
              <w:t xml:space="preserve">am </w:t>
            </w:r>
          </w:p>
        </w:tc>
        <w:tc>
          <w:tcPr>
            <w:tcW w:w="1080" w:type="dxa"/>
          </w:tcPr>
          <w:p w14:paraId="044C38A0" w14:textId="5618426D" w:rsidR="00090D49" w:rsidRPr="0052363E" w:rsidRDefault="000B6C8A" w:rsidP="006B008C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  <w:r>
              <w:rPr>
                <w:rFonts w:ascii="Calibri" w:eastAsia="Times New Roman" w:hAnsi="Calibri" w:cs="Times New Roman"/>
                <w:bCs/>
              </w:rPr>
              <w:t>1</w:t>
            </w:r>
            <w:r w:rsidR="007C39E2">
              <w:rPr>
                <w:rFonts w:ascii="Calibri" w:eastAsia="Times New Roman" w:hAnsi="Calibri" w:cs="Times New Roman"/>
                <w:bCs/>
              </w:rPr>
              <w:t>0:45</w:t>
            </w:r>
            <w:r>
              <w:rPr>
                <w:rFonts w:ascii="Calibri" w:eastAsia="Times New Roman" w:hAnsi="Calibri" w:cs="Times New Roman"/>
                <w:bCs/>
              </w:rPr>
              <w:t>am</w:t>
            </w:r>
          </w:p>
        </w:tc>
        <w:tc>
          <w:tcPr>
            <w:tcW w:w="4050" w:type="dxa"/>
          </w:tcPr>
          <w:p w14:paraId="22AAA2DA" w14:textId="14DB4E67" w:rsidR="00534266" w:rsidRPr="003E05B5" w:rsidRDefault="00096491" w:rsidP="00534266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Welcome </w:t>
            </w:r>
          </w:p>
          <w:p w14:paraId="4B9EB646" w14:textId="77777777" w:rsidR="006F4C21" w:rsidRDefault="006F4C21" w:rsidP="00534266">
            <w:pPr>
              <w:pStyle w:val="NoSpacing"/>
              <w:rPr>
                <w:b/>
              </w:rPr>
            </w:pPr>
          </w:p>
          <w:p w14:paraId="698BD1B7" w14:textId="244C93DA" w:rsidR="007E3F96" w:rsidRDefault="007E3F96" w:rsidP="007821A1">
            <w:pPr>
              <w:pStyle w:val="NoSpacing"/>
              <w:rPr>
                <w:color w:val="FF0000"/>
              </w:rPr>
            </w:pPr>
          </w:p>
          <w:p w14:paraId="28D0DE19" w14:textId="6FE53EFE" w:rsidR="007E3F96" w:rsidRDefault="007E3F96" w:rsidP="007E3F96"/>
          <w:p w14:paraId="48AE9547" w14:textId="7CCCE837" w:rsidR="007E3F96" w:rsidRPr="009717F3" w:rsidRDefault="009717F3" w:rsidP="007E3F96">
            <w:pPr>
              <w:rPr>
                <w:b/>
              </w:rPr>
            </w:pPr>
            <w:r w:rsidRPr="009717F3">
              <w:rPr>
                <w:b/>
              </w:rPr>
              <w:t>Keynote Presentation:</w:t>
            </w:r>
          </w:p>
          <w:p w14:paraId="0EA30649" w14:textId="608B6720" w:rsidR="007E3F96" w:rsidRPr="009717F3" w:rsidRDefault="00C41675" w:rsidP="009717F3">
            <w:pPr>
              <w:rPr>
                <w:i/>
              </w:rPr>
            </w:pPr>
            <w:r w:rsidRPr="00C41675">
              <w:rPr>
                <w:i/>
              </w:rPr>
              <w:t>Resilience: Thriving Not Just Surviving</w:t>
            </w:r>
          </w:p>
        </w:tc>
        <w:tc>
          <w:tcPr>
            <w:tcW w:w="4950" w:type="dxa"/>
          </w:tcPr>
          <w:p w14:paraId="6979F13A" w14:textId="77777777" w:rsidR="00FB2904" w:rsidRPr="00FB2904" w:rsidRDefault="00FB2904" w:rsidP="00FB2904">
            <w:pPr>
              <w:rPr>
                <w:b/>
              </w:rPr>
            </w:pPr>
            <w:r w:rsidRPr="00FB2904">
              <w:rPr>
                <w:b/>
              </w:rPr>
              <w:t>Lauren Hall, MSW, MPH</w:t>
            </w:r>
          </w:p>
          <w:p w14:paraId="06282A0C" w14:textId="77777777" w:rsidR="00FB2904" w:rsidRDefault="00FB2904" w:rsidP="00FB2904">
            <w:r>
              <w:t>Senior Director, Patient &amp; Community Outreach</w:t>
            </w:r>
          </w:p>
          <w:p w14:paraId="4DE1B805" w14:textId="77777777" w:rsidR="00FB2904" w:rsidRDefault="00FB2904" w:rsidP="00FB2904">
            <w:r>
              <w:t>The Leukemia &amp; Lymphoma Society</w:t>
            </w:r>
          </w:p>
          <w:p w14:paraId="4DB96FCE" w14:textId="77777777" w:rsidR="006F4C21" w:rsidRPr="006F4C21" w:rsidRDefault="006F4C21" w:rsidP="00534266">
            <w:pPr>
              <w:pStyle w:val="NoSpacing"/>
            </w:pPr>
          </w:p>
          <w:p w14:paraId="10C8564E" w14:textId="77777777" w:rsidR="00C41675" w:rsidRPr="00C41675" w:rsidRDefault="00C41675" w:rsidP="00C41675">
            <w:pPr>
              <w:pStyle w:val="NoSpacing"/>
              <w:rPr>
                <w:b/>
              </w:rPr>
            </w:pPr>
            <w:r w:rsidRPr="00C41675">
              <w:rPr>
                <w:b/>
              </w:rPr>
              <w:t>Ruth Bachman</w:t>
            </w:r>
          </w:p>
          <w:p w14:paraId="1DC8AD19" w14:textId="4EB1CF2F" w:rsidR="007821A1" w:rsidRPr="006F4C21" w:rsidRDefault="00C41675" w:rsidP="00C41675">
            <w:pPr>
              <w:pStyle w:val="NoSpacing"/>
            </w:pPr>
            <w:r>
              <w:t>The Hourglass Fund Project</w:t>
            </w:r>
            <w:r w:rsidR="006F4C21">
              <w:t xml:space="preserve"> </w:t>
            </w:r>
          </w:p>
        </w:tc>
      </w:tr>
      <w:tr w:rsidR="00062156" w:rsidRPr="0052363E" w14:paraId="7E1BB1AB" w14:textId="77777777" w:rsidTr="009E6F1E">
        <w:tc>
          <w:tcPr>
            <w:tcW w:w="1800" w:type="dxa"/>
          </w:tcPr>
          <w:p w14:paraId="1563A890" w14:textId="4644A5F4" w:rsidR="00062156" w:rsidRPr="0052363E" w:rsidRDefault="000B6C8A" w:rsidP="00BC4DE5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  <w:r>
              <w:rPr>
                <w:rFonts w:ascii="Calibri" w:eastAsia="Times New Roman" w:hAnsi="Calibri" w:cs="Times New Roman"/>
                <w:bCs/>
              </w:rPr>
              <w:t>1</w:t>
            </w:r>
            <w:r w:rsidR="00BC4DE5">
              <w:rPr>
                <w:rFonts w:ascii="Calibri" w:eastAsia="Times New Roman" w:hAnsi="Calibri" w:cs="Times New Roman"/>
                <w:bCs/>
              </w:rPr>
              <w:t>0:45</w:t>
            </w:r>
            <w:r>
              <w:rPr>
                <w:rFonts w:ascii="Calibri" w:eastAsia="Times New Roman" w:hAnsi="Calibri" w:cs="Times New Roman"/>
                <w:bCs/>
              </w:rPr>
              <w:t>am</w:t>
            </w:r>
          </w:p>
        </w:tc>
        <w:tc>
          <w:tcPr>
            <w:tcW w:w="1080" w:type="dxa"/>
          </w:tcPr>
          <w:p w14:paraId="41A99597" w14:textId="7BB93E1D" w:rsidR="00062156" w:rsidRPr="0052363E" w:rsidRDefault="001130AD" w:rsidP="001130AD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  <w:r>
              <w:rPr>
                <w:rFonts w:ascii="Calibri" w:eastAsia="Times New Roman" w:hAnsi="Calibri" w:cs="Times New Roman"/>
                <w:bCs/>
              </w:rPr>
              <w:t>11</w:t>
            </w:r>
            <w:r w:rsidR="007C39E2">
              <w:rPr>
                <w:rFonts w:ascii="Calibri" w:eastAsia="Times New Roman" w:hAnsi="Calibri" w:cs="Times New Roman"/>
                <w:bCs/>
              </w:rPr>
              <w:t>:00</w:t>
            </w:r>
            <w:r w:rsidR="007121ED" w:rsidRPr="0052363E">
              <w:rPr>
                <w:rFonts w:ascii="Calibri" w:eastAsia="Times New Roman" w:hAnsi="Calibri" w:cs="Times New Roman"/>
                <w:bCs/>
              </w:rPr>
              <w:t xml:space="preserve">am </w:t>
            </w:r>
          </w:p>
        </w:tc>
        <w:tc>
          <w:tcPr>
            <w:tcW w:w="4050" w:type="dxa"/>
          </w:tcPr>
          <w:p w14:paraId="2A920BAB" w14:textId="77777777" w:rsidR="00062156" w:rsidRPr="000B6C8A" w:rsidRDefault="000B6C8A" w:rsidP="0005437C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  <w:r>
              <w:rPr>
                <w:rFonts w:ascii="Calibri" w:eastAsia="Times New Roman" w:hAnsi="Calibri" w:cs="Times New Roman"/>
                <w:bCs/>
              </w:rPr>
              <w:t>Break/Exhibitor Session</w:t>
            </w:r>
          </w:p>
        </w:tc>
        <w:tc>
          <w:tcPr>
            <w:tcW w:w="4950" w:type="dxa"/>
          </w:tcPr>
          <w:p w14:paraId="48919979" w14:textId="77777777" w:rsidR="003563F7" w:rsidRPr="0052363E" w:rsidRDefault="003563F7" w:rsidP="002B5090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</w:p>
        </w:tc>
      </w:tr>
      <w:tr w:rsidR="009C240E" w:rsidRPr="0052363E" w14:paraId="032C2B13" w14:textId="77777777" w:rsidTr="009E6F1E">
        <w:tc>
          <w:tcPr>
            <w:tcW w:w="1800" w:type="dxa"/>
          </w:tcPr>
          <w:p w14:paraId="60C170FC" w14:textId="0C90DBAB" w:rsidR="009C240E" w:rsidRPr="0052363E" w:rsidRDefault="007121ED" w:rsidP="001130AD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  <w:r w:rsidRPr="0052363E">
              <w:rPr>
                <w:rFonts w:ascii="Calibri" w:eastAsia="Times New Roman" w:hAnsi="Calibri" w:cs="Times New Roman"/>
                <w:bCs/>
              </w:rPr>
              <w:t>1</w:t>
            </w:r>
            <w:r w:rsidR="001130AD">
              <w:rPr>
                <w:rFonts w:ascii="Calibri" w:eastAsia="Times New Roman" w:hAnsi="Calibri" w:cs="Times New Roman"/>
                <w:bCs/>
              </w:rPr>
              <w:t>1</w:t>
            </w:r>
            <w:r w:rsidR="007C39E2">
              <w:rPr>
                <w:rFonts w:ascii="Calibri" w:eastAsia="Times New Roman" w:hAnsi="Calibri" w:cs="Times New Roman"/>
                <w:bCs/>
              </w:rPr>
              <w:t>:00</w:t>
            </w:r>
            <w:r w:rsidR="00BC4DE5">
              <w:rPr>
                <w:rFonts w:ascii="Calibri" w:eastAsia="Times New Roman" w:hAnsi="Calibri" w:cs="Times New Roman"/>
                <w:bCs/>
              </w:rPr>
              <w:t>am</w:t>
            </w:r>
          </w:p>
        </w:tc>
        <w:tc>
          <w:tcPr>
            <w:tcW w:w="1080" w:type="dxa"/>
          </w:tcPr>
          <w:p w14:paraId="2D3D8778" w14:textId="34A8B6CC" w:rsidR="009C240E" w:rsidRPr="0052363E" w:rsidRDefault="00BC4DE5" w:rsidP="004E1EC3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  <w:r>
              <w:rPr>
                <w:rFonts w:ascii="Calibri" w:eastAsia="Times New Roman" w:hAnsi="Calibri" w:cs="Times New Roman"/>
                <w:bCs/>
              </w:rPr>
              <w:t>1</w:t>
            </w:r>
            <w:r w:rsidR="001130AD">
              <w:rPr>
                <w:rFonts w:ascii="Calibri" w:eastAsia="Times New Roman" w:hAnsi="Calibri" w:cs="Times New Roman"/>
                <w:bCs/>
              </w:rPr>
              <w:t>1:4</w:t>
            </w:r>
            <w:r>
              <w:rPr>
                <w:rFonts w:ascii="Calibri" w:eastAsia="Times New Roman" w:hAnsi="Calibri" w:cs="Times New Roman"/>
                <w:bCs/>
              </w:rPr>
              <w:t>5am</w:t>
            </w:r>
          </w:p>
        </w:tc>
        <w:tc>
          <w:tcPr>
            <w:tcW w:w="4050" w:type="dxa"/>
          </w:tcPr>
          <w:p w14:paraId="24ABF6ED" w14:textId="77777777" w:rsidR="000E28FB" w:rsidRPr="0052363E" w:rsidRDefault="007121ED" w:rsidP="000E28FB">
            <w:pPr>
              <w:spacing w:before="100" w:beforeAutospacing="1" w:after="270"/>
              <w:rPr>
                <w:rFonts w:ascii="Calibri" w:eastAsia="Times New Roman" w:hAnsi="Calibri" w:cs="Times New Roman"/>
                <w:b/>
                <w:bCs/>
              </w:rPr>
            </w:pPr>
            <w:r w:rsidRPr="0052363E">
              <w:rPr>
                <w:rFonts w:ascii="Calibri" w:hAnsi="Calibri"/>
                <w:b/>
              </w:rPr>
              <w:t>Concurrent Breakout Sessions</w:t>
            </w:r>
          </w:p>
        </w:tc>
        <w:tc>
          <w:tcPr>
            <w:tcW w:w="4950" w:type="dxa"/>
          </w:tcPr>
          <w:p w14:paraId="572CEDEE" w14:textId="77777777" w:rsidR="009C240E" w:rsidRPr="0052363E" w:rsidRDefault="009C240E" w:rsidP="000E28FB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</w:p>
        </w:tc>
      </w:tr>
      <w:tr w:rsidR="007D1731" w:rsidRPr="0052363E" w14:paraId="72BAEAB1" w14:textId="77777777" w:rsidTr="009E6F1E">
        <w:trPr>
          <w:trHeight w:val="710"/>
        </w:trPr>
        <w:tc>
          <w:tcPr>
            <w:tcW w:w="1800" w:type="dxa"/>
          </w:tcPr>
          <w:p w14:paraId="34D20807" w14:textId="77777777" w:rsidR="007D1731" w:rsidRPr="0052363E" w:rsidRDefault="007D1731" w:rsidP="007D1731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</w:p>
        </w:tc>
        <w:tc>
          <w:tcPr>
            <w:tcW w:w="1080" w:type="dxa"/>
          </w:tcPr>
          <w:p w14:paraId="7A0BD6BE" w14:textId="77777777" w:rsidR="007D1731" w:rsidRPr="0052363E" w:rsidRDefault="007D1731" w:rsidP="007D1731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</w:p>
        </w:tc>
        <w:tc>
          <w:tcPr>
            <w:tcW w:w="4050" w:type="dxa"/>
          </w:tcPr>
          <w:p w14:paraId="36866263" w14:textId="6E44A896" w:rsidR="002B5090" w:rsidRPr="0052363E" w:rsidRDefault="00AE19D9" w:rsidP="002D7378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  <w:r>
              <w:rPr>
                <w:rFonts w:ascii="Calibri" w:eastAsia="Times New Roman" w:hAnsi="Calibri" w:cs="Times New Roman"/>
                <w:bCs/>
              </w:rPr>
              <w:t>Myelodysplastic Syndromes</w:t>
            </w:r>
            <w:r w:rsidR="00402229">
              <w:rPr>
                <w:rFonts w:ascii="Calibri" w:eastAsia="Times New Roman" w:hAnsi="Calibri" w:cs="Times New Roman"/>
                <w:bCs/>
              </w:rPr>
              <w:t xml:space="preserve"> (MDS)</w:t>
            </w:r>
          </w:p>
        </w:tc>
        <w:tc>
          <w:tcPr>
            <w:tcW w:w="4950" w:type="dxa"/>
          </w:tcPr>
          <w:p w14:paraId="61AB0C00" w14:textId="4C0DC9B4" w:rsidR="000B45A1" w:rsidRPr="002944D2" w:rsidRDefault="002944D2" w:rsidP="000B45A1">
            <w:pPr>
              <w:tabs>
                <w:tab w:val="left" w:pos="1045"/>
              </w:tabs>
              <w:rPr>
                <w:rFonts w:ascii="Calibri" w:hAnsi="Calibri" w:cs="Calibri"/>
                <w:b/>
                <w:color w:val="000000"/>
                <w:shd w:val="clear" w:color="auto" w:fill="FFFFFF"/>
              </w:rPr>
            </w:pPr>
            <w:r>
              <w:rPr>
                <w:rFonts w:ascii="Calibri" w:hAnsi="Calibri" w:cs="Calibri"/>
                <w:b/>
                <w:color w:val="000000"/>
                <w:shd w:val="clear" w:color="auto" w:fill="FFFFFF"/>
              </w:rPr>
              <w:t xml:space="preserve">Adedayo </w:t>
            </w:r>
            <w:proofErr w:type="spellStart"/>
            <w:r w:rsidR="000B45A1" w:rsidRPr="002944D2">
              <w:rPr>
                <w:rFonts w:ascii="Calibri" w:hAnsi="Calibri" w:cs="Calibri"/>
                <w:b/>
                <w:color w:val="000000"/>
                <w:shd w:val="clear" w:color="auto" w:fill="FFFFFF"/>
              </w:rPr>
              <w:t>Onitilo</w:t>
            </w:r>
            <w:proofErr w:type="spellEnd"/>
            <w:r w:rsidR="000B45A1" w:rsidRPr="002944D2">
              <w:rPr>
                <w:rFonts w:ascii="Calibri" w:hAnsi="Calibri" w:cs="Calibri"/>
                <w:b/>
                <w:color w:val="000000"/>
                <w:shd w:val="clear" w:color="auto" w:fill="FFFFFF"/>
              </w:rPr>
              <w:t xml:space="preserve"> MD, PhD, MSCR </w:t>
            </w:r>
          </w:p>
          <w:p w14:paraId="1178427A" w14:textId="2672B751" w:rsidR="007D1731" w:rsidRPr="00016D6A" w:rsidRDefault="000B45A1" w:rsidP="000B45A1">
            <w:pPr>
              <w:tabs>
                <w:tab w:val="left" w:pos="1045"/>
              </w:tabs>
              <w:rPr>
                <w:rFonts w:ascii="Calibri" w:hAnsi="Calibri" w:cs="Calibri"/>
                <w:color w:val="000000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hd w:val="clear" w:color="auto" w:fill="FFFFFF"/>
              </w:rPr>
              <w:t>Marshfi</w:t>
            </w:r>
            <w:r w:rsidR="00016D6A">
              <w:rPr>
                <w:rFonts w:ascii="Calibri" w:hAnsi="Calibri" w:cs="Calibri"/>
                <w:color w:val="000000"/>
                <w:shd w:val="clear" w:color="auto" w:fill="FFFFFF"/>
              </w:rPr>
              <w:t>eld Clinic</w:t>
            </w:r>
          </w:p>
        </w:tc>
      </w:tr>
      <w:tr w:rsidR="007D1731" w:rsidRPr="0052363E" w14:paraId="3D3459AA" w14:textId="77777777" w:rsidTr="009E6F1E">
        <w:tc>
          <w:tcPr>
            <w:tcW w:w="1800" w:type="dxa"/>
          </w:tcPr>
          <w:p w14:paraId="4F70523C" w14:textId="4743AF02" w:rsidR="007D1731" w:rsidRPr="0052363E" w:rsidRDefault="007D1731" w:rsidP="007D1731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</w:p>
        </w:tc>
        <w:tc>
          <w:tcPr>
            <w:tcW w:w="1080" w:type="dxa"/>
          </w:tcPr>
          <w:p w14:paraId="53AB0231" w14:textId="77777777" w:rsidR="007D1731" w:rsidRPr="0052363E" w:rsidRDefault="007D1731" w:rsidP="007D1731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</w:p>
        </w:tc>
        <w:tc>
          <w:tcPr>
            <w:tcW w:w="4050" w:type="dxa"/>
          </w:tcPr>
          <w:p w14:paraId="53BF654C" w14:textId="5B047535" w:rsidR="007D1731" w:rsidRPr="00A02E39" w:rsidRDefault="00AE19D9" w:rsidP="00C222F5">
            <w:pPr>
              <w:pStyle w:val="NoSpacing"/>
            </w:pPr>
            <w:proofErr w:type="spellStart"/>
            <w:r>
              <w:t>Myeloproliferative</w:t>
            </w:r>
            <w:proofErr w:type="spellEnd"/>
            <w:r>
              <w:t xml:space="preserve"> Neoplasms</w:t>
            </w:r>
            <w:r w:rsidR="00402229">
              <w:t xml:space="preserve"> (MPN)</w:t>
            </w:r>
          </w:p>
        </w:tc>
        <w:tc>
          <w:tcPr>
            <w:tcW w:w="4950" w:type="dxa"/>
          </w:tcPr>
          <w:p w14:paraId="75C472E7" w14:textId="77777777" w:rsidR="007D1731" w:rsidRPr="002944D2" w:rsidRDefault="00EE06A8" w:rsidP="000E0DBD">
            <w:pPr>
              <w:pStyle w:val="NoSpacing"/>
              <w:rPr>
                <w:rFonts w:ascii="Calibri" w:hAnsi="Calibri" w:cs="Calibri"/>
                <w:b/>
                <w:color w:val="000000"/>
                <w:shd w:val="clear" w:color="auto" w:fill="FFFFFF"/>
              </w:rPr>
            </w:pPr>
            <w:proofErr w:type="spellStart"/>
            <w:r w:rsidRPr="002944D2">
              <w:rPr>
                <w:rFonts w:ascii="Calibri" w:hAnsi="Calibri" w:cs="Calibri"/>
                <w:b/>
                <w:color w:val="000000"/>
                <w:shd w:val="clear" w:color="auto" w:fill="FFFFFF"/>
              </w:rPr>
              <w:t>Saulius</w:t>
            </w:r>
            <w:proofErr w:type="spellEnd"/>
            <w:r w:rsidRPr="002944D2">
              <w:rPr>
                <w:rFonts w:ascii="Calibri" w:hAnsi="Calibri" w:cs="Calibri"/>
                <w:b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2944D2">
              <w:rPr>
                <w:rFonts w:ascii="Calibri" w:hAnsi="Calibri" w:cs="Calibri"/>
                <w:b/>
                <w:color w:val="000000"/>
                <w:shd w:val="clear" w:color="auto" w:fill="FFFFFF"/>
              </w:rPr>
              <w:t>Girnius</w:t>
            </w:r>
            <w:proofErr w:type="spellEnd"/>
            <w:r w:rsidRPr="002944D2">
              <w:rPr>
                <w:rFonts w:ascii="Calibri" w:hAnsi="Calibri" w:cs="Calibri"/>
                <w:b/>
                <w:color w:val="000000"/>
                <w:shd w:val="clear" w:color="auto" w:fill="FFFFFF"/>
              </w:rPr>
              <w:t>, MD</w:t>
            </w:r>
          </w:p>
          <w:p w14:paraId="22699D27" w14:textId="19EF695B" w:rsidR="00EE06A8" w:rsidRPr="00A02E39" w:rsidRDefault="00EE06A8" w:rsidP="00016D6A">
            <w:pPr>
              <w:pStyle w:val="NoSpacing"/>
              <w:spacing w:after="120"/>
              <w:rPr>
                <w:bdr w:val="none" w:sz="0" w:space="0" w:color="auto" w:frame="1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hd w:val="clear" w:color="auto" w:fill="FFFFFF"/>
              </w:rPr>
              <w:t>Trihealth Cancer Institute</w:t>
            </w:r>
          </w:p>
        </w:tc>
      </w:tr>
      <w:tr w:rsidR="007D1731" w:rsidRPr="0052363E" w14:paraId="2135F2A1" w14:textId="77777777" w:rsidTr="009E6F1E">
        <w:tc>
          <w:tcPr>
            <w:tcW w:w="1800" w:type="dxa"/>
          </w:tcPr>
          <w:p w14:paraId="431757AE" w14:textId="77777777" w:rsidR="007D1731" w:rsidRPr="0052363E" w:rsidRDefault="007D1731" w:rsidP="007D1731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</w:p>
        </w:tc>
        <w:tc>
          <w:tcPr>
            <w:tcW w:w="1080" w:type="dxa"/>
          </w:tcPr>
          <w:p w14:paraId="205AA3EE" w14:textId="77777777" w:rsidR="007D1731" w:rsidRPr="0052363E" w:rsidRDefault="007D1731" w:rsidP="007D1731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</w:p>
        </w:tc>
        <w:tc>
          <w:tcPr>
            <w:tcW w:w="4050" w:type="dxa"/>
          </w:tcPr>
          <w:p w14:paraId="5920BEBE" w14:textId="07A0E0F0" w:rsidR="007D1731" w:rsidRPr="00A02E39" w:rsidRDefault="00402229" w:rsidP="00C044A8">
            <w:pPr>
              <w:rPr>
                <w:rFonts w:ascii="Calibri" w:eastAsia="Times New Roman" w:hAnsi="Calibri" w:cs="Times New Roman"/>
                <w:bCs/>
              </w:rPr>
            </w:pPr>
            <w:r>
              <w:rPr>
                <w:rFonts w:ascii="Calibri" w:eastAsia="Times New Roman" w:hAnsi="Calibri" w:cs="Times New Roman"/>
                <w:bCs/>
              </w:rPr>
              <w:t>Lymphoma High Grade</w:t>
            </w:r>
          </w:p>
        </w:tc>
        <w:tc>
          <w:tcPr>
            <w:tcW w:w="4950" w:type="dxa"/>
          </w:tcPr>
          <w:p w14:paraId="2F8046DA" w14:textId="77777777" w:rsidR="000B45A1" w:rsidRPr="002944D2" w:rsidRDefault="000B45A1" w:rsidP="7C152D26">
            <w:pPr>
              <w:rPr>
                <w:rFonts w:ascii="Calibri" w:hAnsi="Calibri" w:cs="Calibri"/>
                <w:b/>
                <w:color w:val="000000"/>
                <w:shd w:val="clear" w:color="auto" w:fill="FFFFFF"/>
              </w:rPr>
            </w:pPr>
            <w:r w:rsidRPr="002944D2">
              <w:rPr>
                <w:rFonts w:ascii="Calibri" w:hAnsi="Calibri" w:cs="Calibri"/>
                <w:b/>
                <w:color w:val="000000"/>
                <w:shd w:val="clear" w:color="auto" w:fill="FFFFFF"/>
              </w:rPr>
              <w:t xml:space="preserve">Mehdi </w:t>
            </w:r>
            <w:proofErr w:type="spellStart"/>
            <w:r w:rsidRPr="002944D2">
              <w:rPr>
                <w:rFonts w:ascii="Calibri" w:hAnsi="Calibri" w:cs="Calibri"/>
                <w:b/>
                <w:color w:val="000000"/>
                <w:shd w:val="clear" w:color="auto" w:fill="FFFFFF"/>
              </w:rPr>
              <w:t>Hamadani</w:t>
            </w:r>
            <w:proofErr w:type="spellEnd"/>
            <w:r w:rsidRPr="002944D2">
              <w:rPr>
                <w:rFonts w:ascii="Calibri" w:hAnsi="Calibri" w:cs="Calibri"/>
                <w:b/>
                <w:color w:val="000000"/>
                <w:shd w:val="clear" w:color="auto" w:fill="FFFFFF"/>
              </w:rPr>
              <w:t xml:space="preserve">, MD </w:t>
            </w:r>
          </w:p>
          <w:p w14:paraId="01C9369F" w14:textId="102FD0FD" w:rsidR="00F7074B" w:rsidRPr="00A02E39" w:rsidRDefault="00BE5923" w:rsidP="00016D6A">
            <w:pPr>
              <w:spacing w:after="120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 w:cs="Calibri"/>
                <w:color w:val="000000"/>
                <w:shd w:val="clear" w:color="auto" w:fill="FFFFFF"/>
              </w:rPr>
              <w:t>Froedtert</w:t>
            </w:r>
            <w:proofErr w:type="spellEnd"/>
            <w:r>
              <w:rPr>
                <w:rFonts w:ascii="Calibri" w:hAnsi="Calibri" w:cs="Calibri"/>
                <w:color w:val="000000"/>
                <w:shd w:val="clear" w:color="auto" w:fill="FFFFFF"/>
              </w:rPr>
              <w:t xml:space="preserve"> &amp; T</w:t>
            </w:r>
            <w:r w:rsidR="00016D6A">
              <w:rPr>
                <w:rFonts w:ascii="Calibri" w:hAnsi="Calibri" w:cs="Calibri"/>
                <w:color w:val="000000"/>
                <w:shd w:val="clear" w:color="auto" w:fill="FFFFFF"/>
              </w:rPr>
              <w:t>he Medical College of Wisconsin</w:t>
            </w:r>
          </w:p>
        </w:tc>
      </w:tr>
      <w:tr w:rsidR="00477444" w:rsidRPr="0052363E" w14:paraId="1BB4A34F" w14:textId="77777777" w:rsidTr="009E6F1E">
        <w:trPr>
          <w:trHeight w:val="638"/>
        </w:trPr>
        <w:tc>
          <w:tcPr>
            <w:tcW w:w="1800" w:type="dxa"/>
          </w:tcPr>
          <w:p w14:paraId="25205F8C" w14:textId="697DF0B0" w:rsidR="00477444" w:rsidRPr="0052363E" w:rsidRDefault="00477444" w:rsidP="00090D49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  <w:r w:rsidRPr="0052363E">
              <w:rPr>
                <w:rFonts w:ascii="Calibri" w:eastAsia="Times New Roman" w:hAnsi="Calibri" w:cs="Times New Roman"/>
                <w:bCs/>
              </w:rPr>
              <w:t xml:space="preserve"> </w:t>
            </w:r>
          </w:p>
        </w:tc>
        <w:tc>
          <w:tcPr>
            <w:tcW w:w="1080" w:type="dxa"/>
          </w:tcPr>
          <w:p w14:paraId="5DE47957" w14:textId="77777777" w:rsidR="00477444" w:rsidRPr="0052363E" w:rsidRDefault="00477444" w:rsidP="00477444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</w:p>
        </w:tc>
        <w:tc>
          <w:tcPr>
            <w:tcW w:w="4050" w:type="dxa"/>
          </w:tcPr>
          <w:p w14:paraId="44FEC4B7" w14:textId="55114FB0" w:rsidR="00477444" w:rsidRPr="0052363E" w:rsidRDefault="00AE19D9" w:rsidP="00DA5DB4">
            <w:pPr>
              <w:rPr>
                <w:rFonts w:ascii="Calibri" w:eastAsia="Times New Roman" w:hAnsi="Calibri" w:cs="Times New Roman"/>
                <w:bCs/>
              </w:rPr>
            </w:pPr>
            <w:r>
              <w:rPr>
                <w:rFonts w:ascii="Calibri" w:eastAsia="Times New Roman" w:hAnsi="Calibri" w:cs="Times New Roman"/>
                <w:bCs/>
              </w:rPr>
              <w:t>Chronic Lymphocytic Leukemia</w:t>
            </w:r>
            <w:r w:rsidR="00402229">
              <w:rPr>
                <w:rFonts w:ascii="Calibri" w:eastAsia="Times New Roman" w:hAnsi="Calibri" w:cs="Times New Roman"/>
                <w:bCs/>
              </w:rPr>
              <w:t xml:space="preserve"> (CLL)</w:t>
            </w:r>
          </w:p>
        </w:tc>
        <w:tc>
          <w:tcPr>
            <w:tcW w:w="4950" w:type="dxa"/>
          </w:tcPr>
          <w:p w14:paraId="7A30C45B" w14:textId="0F41DA74" w:rsidR="000B45A1" w:rsidRPr="002944D2" w:rsidRDefault="00A67FC8" w:rsidP="7C152D26">
            <w:pPr>
              <w:rPr>
                <w:rFonts w:ascii="Calibri" w:hAnsi="Calibri" w:cs="Calibri"/>
                <w:b/>
                <w:color w:val="000000"/>
                <w:shd w:val="clear" w:color="auto" w:fill="FFFFFF"/>
              </w:rPr>
            </w:pPr>
            <w:r>
              <w:rPr>
                <w:rFonts w:ascii="Calibri" w:hAnsi="Calibri" w:cs="Calibri"/>
                <w:b/>
                <w:color w:val="000000"/>
                <w:shd w:val="clear" w:color="auto" w:fill="FFFFFF"/>
              </w:rPr>
              <w:t>Timothy G. Call, M</w:t>
            </w:r>
            <w:r w:rsidR="000B45A1" w:rsidRPr="002944D2">
              <w:rPr>
                <w:rFonts w:ascii="Calibri" w:hAnsi="Calibri" w:cs="Calibri"/>
                <w:b/>
                <w:color w:val="000000"/>
                <w:shd w:val="clear" w:color="auto" w:fill="FFFFFF"/>
              </w:rPr>
              <w:t>D</w:t>
            </w:r>
          </w:p>
          <w:p w14:paraId="0D46FA4A" w14:textId="10812128" w:rsidR="006A4221" w:rsidRPr="002B5090" w:rsidRDefault="00016D6A" w:rsidP="7C152D26">
            <w:pPr>
              <w:rPr>
                <w:rFonts w:ascii="Calibri" w:hAnsi="Calibri"/>
                <w:bdr w:val="none" w:sz="0" w:space="0" w:color="auto" w:frame="1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hd w:val="clear" w:color="auto" w:fill="FFFFFF"/>
              </w:rPr>
              <w:t>Mayo Clinic</w:t>
            </w:r>
            <w:r w:rsidR="00A67FC8">
              <w:rPr>
                <w:rFonts w:ascii="Calibri" w:hAnsi="Calibri" w:cs="Calibri"/>
                <w:color w:val="000000"/>
                <w:shd w:val="clear" w:color="auto" w:fill="FFFFFF"/>
              </w:rPr>
              <w:t xml:space="preserve">-Minnesota </w:t>
            </w:r>
          </w:p>
        </w:tc>
      </w:tr>
      <w:tr w:rsidR="00330F73" w:rsidRPr="0052363E" w14:paraId="217D424C" w14:textId="77777777" w:rsidTr="009E6F1E">
        <w:tc>
          <w:tcPr>
            <w:tcW w:w="1800" w:type="dxa"/>
          </w:tcPr>
          <w:p w14:paraId="7E892E1D" w14:textId="1F3B5A87" w:rsidR="00330F73" w:rsidRPr="0052363E" w:rsidRDefault="00330F73" w:rsidP="00330F73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</w:p>
        </w:tc>
        <w:tc>
          <w:tcPr>
            <w:tcW w:w="1080" w:type="dxa"/>
          </w:tcPr>
          <w:p w14:paraId="76D0E705" w14:textId="77777777" w:rsidR="00330F73" w:rsidRPr="0052363E" w:rsidRDefault="00330F73" w:rsidP="00330F73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</w:p>
        </w:tc>
        <w:tc>
          <w:tcPr>
            <w:tcW w:w="4050" w:type="dxa"/>
          </w:tcPr>
          <w:p w14:paraId="1C47508F" w14:textId="3E0B90F5" w:rsidR="00330F73" w:rsidRPr="0017217C" w:rsidRDefault="00330F73" w:rsidP="00330F73">
            <w:pPr>
              <w:pStyle w:val="NoSpacing"/>
              <w:rPr>
                <w:rFonts w:ascii="Calibri" w:hAnsi="Calibri"/>
                <w:b/>
              </w:rPr>
            </w:pPr>
            <w:r w:rsidRPr="0017217C">
              <w:t>Cancer Therapies and Common Misconceptions</w:t>
            </w:r>
          </w:p>
          <w:p w14:paraId="6EDD2876" w14:textId="64CCB4F7" w:rsidR="00330F73" w:rsidRPr="0017217C" w:rsidRDefault="00330F73" w:rsidP="00330F73">
            <w:pPr>
              <w:pStyle w:val="NoSpacing"/>
            </w:pPr>
          </w:p>
        </w:tc>
        <w:tc>
          <w:tcPr>
            <w:tcW w:w="4950" w:type="dxa"/>
          </w:tcPr>
          <w:p w14:paraId="76EA35D8" w14:textId="77777777" w:rsidR="00330F73" w:rsidRPr="00C925C9" w:rsidRDefault="00330F73" w:rsidP="00330F73">
            <w:pPr>
              <w:rPr>
                <w:rFonts w:ascii="Calibri" w:hAnsi="Calibri" w:cs="Calibri"/>
                <w:b/>
                <w:color w:val="000000"/>
              </w:rPr>
            </w:pPr>
            <w:r w:rsidRPr="00C925C9">
              <w:rPr>
                <w:rFonts w:ascii="Calibri" w:hAnsi="Calibri" w:cs="Calibri"/>
                <w:b/>
                <w:color w:val="000000"/>
              </w:rPr>
              <w:t>Ben M Parsons, DO</w:t>
            </w:r>
          </w:p>
          <w:p w14:paraId="75771398" w14:textId="12208CA4" w:rsidR="00330F73" w:rsidRPr="002B5090" w:rsidRDefault="00330F73" w:rsidP="00330F73">
            <w:pPr>
              <w:rPr>
                <w:rFonts w:ascii="Calibri" w:hAnsi="Calibri"/>
                <w:bdr w:val="none" w:sz="0" w:space="0" w:color="auto" w:frame="1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hd w:val="clear" w:color="auto" w:fill="FFFFFF"/>
              </w:rPr>
              <w:t>Gunderson Health System</w:t>
            </w:r>
          </w:p>
        </w:tc>
      </w:tr>
      <w:tr w:rsidR="00330F73" w:rsidRPr="0052363E" w14:paraId="62C65D31" w14:textId="77777777" w:rsidTr="009E6F1E">
        <w:tc>
          <w:tcPr>
            <w:tcW w:w="1800" w:type="dxa"/>
          </w:tcPr>
          <w:p w14:paraId="18BA3C6B" w14:textId="08CFB40F" w:rsidR="00330F73" w:rsidRPr="0052363E" w:rsidRDefault="00330F73" w:rsidP="00330F73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</w:p>
        </w:tc>
        <w:tc>
          <w:tcPr>
            <w:tcW w:w="1080" w:type="dxa"/>
          </w:tcPr>
          <w:p w14:paraId="3BAC9A08" w14:textId="77777777" w:rsidR="00330F73" w:rsidRPr="0052363E" w:rsidRDefault="00330F73" w:rsidP="00330F73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</w:p>
        </w:tc>
        <w:tc>
          <w:tcPr>
            <w:tcW w:w="4050" w:type="dxa"/>
          </w:tcPr>
          <w:p w14:paraId="679DF17B" w14:textId="2C30C521" w:rsidR="00330F73" w:rsidRPr="0017217C" w:rsidRDefault="00330F73" w:rsidP="002944D2">
            <w:pPr>
              <w:rPr>
                <w:rFonts w:ascii="Calibri" w:eastAsia="Times New Roman" w:hAnsi="Calibri" w:cs="Times New Roman"/>
              </w:rPr>
            </w:pPr>
            <w:r w:rsidRPr="0017217C">
              <w:rPr>
                <w:rFonts w:ascii="Calibri" w:eastAsia="Times New Roman" w:hAnsi="Calibri" w:cs="Times New Roman"/>
              </w:rPr>
              <w:t>Navigating Cancer and Your Finances</w:t>
            </w:r>
          </w:p>
        </w:tc>
        <w:tc>
          <w:tcPr>
            <w:tcW w:w="4950" w:type="dxa"/>
          </w:tcPr>
          <w:p w14:paraId="00E1905A" w14:textId="77777777" w:rsidR="00330F73" w:rsidRPr="00C925C9" w:rsidRDefault="00330F73" w:rsidP="00330F73">
            <w:pPr>
              <w:pStyle w:val="NoSpacing"/>
              <w:rPr>
                <w:b/>
              </w:rPr>
            </w:pPr>
            <w:r w:rsidRPr="00C925C9">
              <w:rPr>
                <w:b/>
              </w:rPr>
              <w:t xml:space="preserve">Nikki </w:t>
            </w:r>
            <w:proofErr w:type="spellStart"/>
            <w:r w:rsidRPr="00C925C9">
              <w:rPr>
                <w:b/>
              </w:rPr>
              <w:t>Wachowiak</w:t>
            </w:r>
            <w:proofErr w:type="spellEnd"/>
          </w:p>
          <w:p w14:paraId="686B7E98" w14:textId="2FDCEA6C" w:rsidR="00330F73" w:rsidRDefault="00016D6A" w:rsidP="00330F73">
            <w:pPr>
              <w:pStyle w:val="NoSpacing"/>
              <w:rPr>
                <w:rFonts w:ascii="Calibri" w:hAnsi="Calibri" w:cs="Calibri"/>
                <w:color w:val="000000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hd w:val="clear" w:color="auto" w:fill="FFFFFF"/>
              </w:rPr>
              <w:t xml:space="preserve">Aurora </w:t>
            </w:r>
            <w:r w:rsidR="00330F73">
              <w:rPr>
                <w:rFonts w:ascii="Calibri" w:hAnsi="Calibri" w:cs="Calibri"/>
                <w:color w:val="000000"/>
                <w:shd w:val="clear" w:color="auto" w:fill="FFFFFF"/>
              </w:rPr>
              <w:t>Center for Financial Wellness</w:t>
            </w:r>
          </w:p>
          <w:p w14:paraId="3145EDF3" w14:textId="46BC68EF" w:rsidR="00330F73" w:rsidRPr="002B5090" w:rsidRDefault="00330F73" w:rsidP="00330F73">
            <w:pPr>
              <w:pStyle w:val="NoSpacing"/>
              <w:rPr>
                <w:bdr w:val="none" w:sz="0" w:space="0" w:color="auto" w:frame="1"/>
                <w:shd w:val="clear" w:color="auto" w:fill="FFFFFF"/>
              </w:rPr>
            </w:pPr>
          </w:p>
        </w:tc>
      </w:tr>
      <w:tr w:rsidR="00477444" w:rsidRPr="0052363E" w14:paraId="519C919F" w14:textId="77777777" w:rsidTr="009E6F1E">
        <w:tc>
          <w:tcPr>
            <w:tcW w:w="1800" w:type="dxa"/>
          </w:tcPr>
          <w:p w14:paraId="6C845A83" w14:textId="1B7D4EA9" w:rsidR="00477444" w:rsidRPr="0052363E" w:rsidRDefault="001130AD" w:rsidP="006B008C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  <w:r>
              <w:rPr>
                <w:rFonts w:ascii="Calibri" w:eastAsia="Times New Roman" w:hAnsi="Calibri" w:cs="Times New Roman"/>
                <w:bCs/>
              </w:rPr>
              <w:t>11:4</w:t>
            </w:r>
            <w:r w:rsidR="007653C9">
              <w:rPr>
                <w:rFonts w:ascii="Calibri" w:eastAsia="Times New Roman" w:hAnsi="Calibri" w:cs="Times New Roman"/>
                <w:bCs/>
              </w:rPr>
              <w:t>5am</w:t>
            </w:r>
          </w:p>
        </w:tc>
        <w:tc>
          <w:tcPr>
            <w:tcW w:w="1080" w:type="dxa"/>
          </w:tcPr>
          <w:p w14:paraId="79CC97E7" w14:textId="2C47EFC9" w:rsidR="00477444" w:rsidRPr="0052363E" w:rsidRDefault="001130AD" w:rsidP="006B008C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  <w:r>
              <w:rPr>
                <w:rFonts w:ascii="Calibri" w:eastAsia="Times New Roman" w:hAnsi="Calibri" w:cs="Times New Roman"/>
                <w:bCs/>
              </w:rPr>
              <w:t>12</w:t>
            </w:r>
            <w:r w:rsidR="007C39E2">
              <w:rPr>
                <w:rFonts w:ascii="Calibri" w:eastAsia="Times New Roman" w:hAnsi="Calibri" w:cs="Times New Roman"/>
                <w:bCs/>
              </w:rPr>
              <w:t>:00</w:t>
            </w:r>
            <w:r>
              <w:rPr>
                <w:rFonts w:ascii="Calibri" w:eastAsia="Times New Roman" w:hAnsi="Calibri" w:cs="Times New Roman"/>
                <w:bCs/>
              </w:rPr>
              <w:t>pm</w:t>
            </w:r>
          </w:p>
        </w:tc>
        <w:tc>
          <w:tcPr>
            <w:tcW w:w="4050" w:type="dxa"/>
          </w:tcPr>
          <w:p w14:paraId="7099A8C0" w14:textId="77777777" w:rsidR="00477444" w:rsidRPr="0052363E" w:rsidRDefault="00901A68" w:rsidP="00A635A6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  <w:r w:rsidRPr="00901A68">
              <w:rPr>
                <w:rFonts w:ascii="Calibri" w:eastAsia="Times New Roman" w:hAnsi="Calibri" w:cs="Times New Roman"/>
                <w:bCs/>
              </w:rPr>
              <w:t>Break/Exhibitor Session</w:t>
            </w:r>
          </w:p>
        </w:tc>
        <w:tc>
          <w:tcPr>
            <w:tcW w:w="4950" w:type="dxa"/>
          </w:tcPr>
          <w:p w14:paraId="28FB9B2B" w14:textId="77777777" w:rsidR="00477444" w:rsidRPr="004A13F8" w:rsidRDefault="00477444" w:rsidP="00477444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</w:p>
        </w:tc>
      </w:tr>
      <w:tr w:rsidR="0052363E" w:rsidRPr="0052363E" w14:paraId="08F7539E" w14:textId="77777777" w:rsidTr="009E6F1E">
        <w:tc>
          <w:tcPr>
            <w:tcW w:w="1800" w:type="dxa"/>
          </w:tcPr>
          <w:p w14:paraId="320C8E62" w14:textId="6D73ADDA" w:rsidR="003A2FAC" w:rsidRPr="007C39E2" w:rsidRDefault="007C39E2" w:rsidP="00232E88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  <w:r w:rsidRPr="007C39E2">
              <w:rPr>
                <w:rFonts w:ascii="Calibri" w:eastAsia="Times New Roman" w:hAnsi="Calibri" w:cs="Times New Roman"/>
                <w:bCs/>
              </w:rPr>
              <w:t>12:00</w:t>
            </w:r>
            <w:r w:rsidR="00901A68" w:rsidRPr="007C39E2">
              <w:rPr>
                <w:rFonts w:ascii="Calibri" w:eastAsia="Times New Roman" w:hAnsi="Calibri" w:cs="Times New Roman"/>
                <w:bCs/>
              </w:rPr>
              <w:t>pm</w:t>
            </w:r>
          </w:p>
        </w:tc>
        <w:tc>
          <w:tcPr>
            <w:tcW w:w="1080" w:type="dxa"/>
          </w:tcPr>
          <w:p w14:paraId="14D6715A" w14:textId="1ED59074" w:rsidR="0052363E" w:rsidRPr="007C39E2" w:rsidRDefault="003A2FAC" w:rsidP="007C39E2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  <w:r w:rsidRPr="007C39E2">
              <w:rPr>
                <w:rFonts w:ascii="Calibri" w:eastAsia="Times New Roman" w:hAnsi="Calibri" w:cs="Times New Roman"/>
                <w:bCs/>
              </w:rPr>
              <w:t>1</w:t>
            </w:r>
            <w:r w:rsidR="007C39E2" w:rsidRPr="007C39E2">
              <w:rPr>
                <w:rFonts w:ascii="Calibri" w:eastAsia="Times New Roman" w:hAnsi="Calibri" w:cs="Times New Roman"/>
                <w:bCs/>
              </w:rPr>
              <w:t>2</w:t>
            </w:r>
            <w:r w:rsidRPr="007C39E2">
              <w:rPr>
                <w:rFonts w:ascii="Calibri" w:eastAsia="Times New Roman" w:hAnsi="Calibri" w:cs="Times New Roman"/>
                <w:bCs/>
              </w:rPr>
              <w:t>:</w:t>
            </w:r>
            <w:r w:rsidR="007C39E2" w:rsidRPr="007C39E2">
              <w:rPr>
                <w:rFonts w:ascii="Calibri" w:eastAsia="Times New Roman" w:hAnsi="Calibri" w:cs="Times New Roman"/>
                <w:bCs/>
              </w:rPr>
              <w:t>45</w:t>
            </w:r>
            <w:r w:rsidR="00901A68" w:rsidRPr="007C39E2">
              <w:rPr>
                <w:rFonts w:ascii="Calibri" w:eastAsia="Times New Roman" w:hAnsi="Calibri" w:cs="Times New Roman"/>
                <w:bCs/>
              </w:rPr>
              <w:t>pm</w:t>
            </w:r>
          </w:p>
        </w:tc>
        <w:tc>
          <w:tcPr>
            <w:tcW w:w="4050" w:type="dxa"/>
          </w:tcPr>
          <w:p w14:paraId="360B4716" w14:textId="77777777" w:rsidR="0052363E" w:rsidRPr="00B6054E" w:rsidRDefault="00B6054E" w:rsidP="008A1DD3">
            <w:pPr>
              <w:spacing w:before="100" w:beforeAutospacing="1" w:after="270"/>
              <w:rPr>
                <w:rFonts w:ascii="Calibri" w:hAnsi="Calibri"/>
                <w:b/>
              </w:rPr>
            </w:pPr>
            <w:r w:rsidRPr="00B6054E">
              <w:rPr>
                <w:rFonts w:ascii="Calibri" w:hAnsi="Calibri"/>
                <w:b/>
              </w:rPr>
              <w:t>Concurrent Breakout Sessions</w:t>
            </w:r>
          </w:p>
        </w:tc>
        <w:tc>
          <w:tcPr>
            <w:tcW w:w="4950" w:type="dxa"/>
          </w:tcPr>
          <w:p w14:paraId="350D1207" w14:textId="178778EE" w:rsidR="0052363E" w:rsidRPr="003A2FAC" w:rsidRDefault="0052363E" w:rsidP="009C240E">
            <w:pPr>
              <w:spacing w:before="100" w:beforeAutospacing="1" w:after="270"/>
              <w:rPr>
                <w:rFonts w:ascii="Calibri" w:hAnsi="Calibri"/>
                <w:i/>
                <w:color w:val="C00000"/>
              </w:rPr>
            </w:pPr>
          </w:p>
        </w:tc>
      </w:tr>
      <w:tr w:rsidR="00E03781" w:rsidRPr="0052363E" w14:paraId="3055DB6F" w14:textId="77777777" w:rsidTr="009E6F1E">
        <w:tc>
          <w:tcPr>
            <w:tcW w:w="1800" w:type="dxa"/>
          </w:tcPr>
          <w:p w14:paraId="2362FEA1" w14:textId="77777777" w:rsidR="00E03781" w:rsidRPr="0052363E" w:rsidRDefault="00E03781" w:rsidP="009C240E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</w:p>
        </w:tc>
        <w:tc>
          <w:tcPr>
            <w:tcW w:w="1080" w:type="dxa"/>
          </w:tcPr>
          <w:p w14:paraId="635B1C78" w14:textId="77777777" w:rsidR="00E03781" w:rsidRPr="0052363E" w:rsidRDefault="00E03781" w:rsidP="009C240E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</w:p>
        </w:tc>
        <w:tc>
          <w:tcPr>
            <w:tcW w:w="4050" w:type="dxa"/>
          </w:tcPr>
          <w:p w14:paraId="6A16B85A" w14:textId="142B0030" w:rsidR="00E03781" w:rsidRPr="009E2012" w:rsidRDefault="00AE19D9" w:rsidP="008A1DD3">
            <w:pPr>
              <w:spacing w:before="100" w:beforeAutospacing="1" w:after="27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hronic Myeloid Leukemia</w:t>
            </w:r>
            <w:r w:rsidR="00402229">
              <w:rPr>
                <w:rFonts w:ascii="Calibri" w:hAnsi="Calibri"/>
              </w:rPr>
              <w:t xml:space="preserve"> (CML)</w:t>
            </w:r>
          </w:p>
        </w:tc>
        <w:tc>
          <w:tcPr>
            <w:tcW w:w="4950" w:type="dxa"/>
          </w:tcPr>
          <w:p w14:paraId="1313C0BA" w14:textId="77777777" w:rsidR="006939E6" w:rsidRDefault="006939E6" w:rsidP="00EE06A8">
            <w:pPr>
              <w:pStyle w:val="NoSpacing"/>
              <w:tabs>
                <w:tab w:val="left" w:pos="1010"/>
              </w:tabs>
              <w:rPr>
                <w:rFonts w:ascii="Calibri" w:hAnsi="Calibri" w:cs="Calibri"/>
                <w:color w:val="000000"/>
                <w:shd w:val="clear" w:color="auto" w:fill="FFFFFF"/>
              </w:rPr>
            </w:pPr>
            <w:proofErr w:type="spellStart"/>
            <w:r w:rsidRPr="006939E6">
              <w:rPr>
                <w:rFonts w:ascii="Calibri" w:hAnsi="Calibri" w:cs="Calibri"/>
                <w:b/>
                <w:color w:val="000000"/>
                <w:shd w:val="clear" w:color="auto" w:fill="FFFFFF"/>
              </w:rPr>
              <w:t>Ehab</w:t>
            </w:r>
            <w:proofErr w:type="spellEnd"/>
            <w:r w:rsidRPr="006939E6">
              <w:rPr>
                <w:rFonts w:ascii="Calibri" w:hAnsi="Calibri" w:cs="Calibri"/>
                <w:b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6939E6">
              <w:rPr>
                <w:rFonts w:ascii="Calibri" w:hAnsi="Calibri" w:cs="Calibri"/>
                <w:b/>
                <w:color w:val="000000"/>
                <w:shd w:val="clear" w:color="auto" w:fill="FFFFFF"/>
              </w:rPr>
              <w:t>Atallah</w:t>
            </w:r>
            <w:proofErr w:type="spellEnd"/>
            <w:r w:rsidRPr="006939E6">
              <w:rPr>
                <w:rFonts w:ascii="Calibri" w:hAnsi="Calibri" w:cs="Calibri"/>
                <w:b/>
                <w:color w:val="000000"/>
                <w:shd w:val="clear" w:color="auto" w:fill="FFFFFF"/>
              </w:rPr>
              <w:t>, MD</w:t>
            </w:r>
          </w:p>
          <w:p w14:paraId="64994ECB" w14:textId="2E8112B5" w:rsidR="00EE06A8" w:rsidRPr="009E2012" w:rsidRDefault="00EE06A8" w:rsidP="00016D6A">
            <w:pPr>
              <w:pStyle w:val="NoSpacing"/>
              <w:tabs>
                <w:tab w:val="left" w:pos="1010"/>
              </w:tabs>
              <w:spacing w:after="120"/>
            </w:pPr>
            <w:proofErr w:type="spellStart"/>
            <w:r>
              <w:rPr>
                <w:rFonts w:ascii="Calibri" w:hAnsi="Calibri" w:cs="Calibri"/>
                <w:color w:val="000000"/>
                <w:shd w:val="clear" w:color="auto" w:fill="FFFFFF"/>
              </w:rPr>
              <w:t>Froedtert</w:t>
            </w:r>
            <w:proofErr w:type="spellEnd"/>
            <w:r>
              <w:rPr>
                <w:rFonts w:ascii="Calibri" w:hAnsi="Calibri" w:cs="Calibri"/>
                <w:color w:val="000000"/>
                <w:shd w:val="clear" w:color="auto" w:fill="FFFFFF"/>
              </w:rPr>
              <w:t xml:space="preserve"> &amp; The Medical College of Wisconsin</w:t>
            </w:r>
          </w:p>
        </w:tc>
      </w:tr>
      <w:tr w:rsidR="00E03781" w:rsidRPr="0052363E" w14:paraId="323BAF20" w14:textId="77777777" w:rsidTr="009E6F1E">
        <w:tc>
          <w:tcPr>
            <w:tcW w:w="1800" w:type="dxa"/>
          </w:tcPr>
          <w:p w14:paraId="746D2792" w14:textId="05407C7D" w:rsidR="00E03781" w:rsidRPr="0052363E" w:rsidRDefault="00E03781" w:rsidP="009C240E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</w:p>
        </w:tc>
        <w:tc>
          <w:tcPr>
            <w:tcW w:w="1080" w:type="dxa"/>
          </w:tcPr>
          <w:p w14:paraId="00EC5ADB" w14:textId="77777777" w:rsidR="00E03781" w:rsidRPr="0052363E" w:rsidRDefault="00E03781" w:rsidP="009C240E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</w:p>
        </w:tc>
        <w:tc>
          <w:tcPr>
            <w:tcW w:w="4050" w:type="dxa"/>
          </w:tcPr>
          <w:p w14:paraId="22ACC483" w14:textId="727909BC" w:rsidR="00E03781" w:rsidRPr="001D7341" w:rsidRDefault="00AE19D9" w:rsidP="008A1DD3">
            <w:pPr>
              <w:spacing w:before="100" w:beforeAutospacing="1" w:after="27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Adult Acute </w:t>
            </w:r>
            <w:proofErr w:type="spellStart"/>
            <w:r>
              <w:rPr>
                <w:rFonts w:ascii="Calibri" w:hAnsi="Calibri"/>
              </w:rPr>
              <w:t>Leukemias</w:t>
            </w:r>
            <w:proofErr w:type="spellEnd"/>
            <w:r w:rsidR="00F65E1B">
              <w:rPr>
                <w:rFonts w:ascii="Calibri" w:hAnsi="Calibri"/>
              </w:rPr>
              <w:t xml:space="preserve"> (AML/ALL)</w:t>
            </w:r>
          </w:p>
        </w:tc>
        <w:tc>
          <w:tcPr>
            <w:tcW w:w="4950" w:type="dxa"/>
          </w:tcPr>
          <w:p w14:paraId="3598FF1F" w14:textId="1B7D9462" w:rsidR="000B45A1" w:rsidRPr="00C925C9" w:rsidRDefault="000B45A1" w:rsidP="000B45A1">
            <w:pPr>
              <w:pStyle w:val="NoSpacing"/>
              <w:rPr>
                <w:b/>
              </w:rPr>
            </w:pPr>
            <w:r w:rsidRPr="00C925C9">
              <w:rPr>
                <w:b/>
              </w:rPr>
              <w:t xml:space="preserve">Mark B. </w:t>
            </w:r>
            <w:proofErr w:type="spellStart"/>
            <w:r w:rsidRPr="00C925C9">
              <w:rPr>
                <w:b/>
              </w:rPr>
              <w:t>Juckett</w:t>
            </w:r>
            <w:proofErr w:type="spellEnd"/>
            <w:r w:rsidRPr="00C925C9">
              <w:rPr>
                <w:b/>
              </w:rPr>
              <w:t xml:space="preserve"> MD</w:t>
            </w:r>
          </w:p>
          <w:p w14:paraId="317D7B77" w14:textId="644096BF" w:rsidR="00E750C0" w:rsidRPr="0052363E" w:rsidRDefault="000B45A1" w:rsidP="0097545F">
            <w:pPr>
              <w:pStyle w:val="NoSpacing"/>
              <w:spacing w:after="120"/>
            </w:pPr>
            <w:r>
              <w:t>University of Wisconsin School of Medicine and Public Health</w:t>
            </w:r>
          </w:p>
        </w:tc>
      </w:tr>
      <w:tr w:rsidR="00E03781" w:rsidRPr="0052363E" w14:paraId="0273D2C1" w14:textId="77777777" w:rsidTr="009E6F1E">
        <w:tc>
          <w:tcPr>
            <w:tcW w:w="1800" w:type="dxa"/>
          </w:tcPr>
          <w:p w14:paraId="63A9AB25" w14:textId="77777777" w:rsidR="00E03781" w:rsidRPr="0052363E" w:rsidRDefault="00E03781" w:rsidP="009C240E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</w:p>
        </w:tc>
        <w:tc>
          <w:tcPr>
            <w:tcW w:w="1080" w:type="dxa"/>
          </w:tcPr>
          <w:p w14:paraId="1D951112" w14:textId="77777777" w:rsidR="00E03781" w:rsidRPr="0052363E" w:rsidRDefault="00E03781" w:rsidP="009C240E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</w:p>
        </w:tc>
        <w:tc>
          <w:tcPr>
            <w:tcW w:w="4050" w:type="dxa"/>
          </w:tcPr>
          <w:p w14:paraId="1544DC1B" w14:textId="0802CB79" w:rsidR="00E03781" w:rsidRPr="001D7341" w:rsidRDefault="00402229" w:rsidP="00514C4D">
            <w:pPr>
              <w:spacing w:before="100" w:beforeAutospacing="1" w:after="27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Lymphoma Low Grade </w:t>
            </w:r>
          </w:p>
        </w:tc>
        <w:tc>
          <w:tcPr>
            <w:tcW w:w="4950" w:type="dxa"/>
          </w:tcPr>
          <w:p w14:paraId="1CB8029A" w14:textId="77777777" w:rsidR="00EE06A8" w:rsidRPr="00C925C9" w:rsidRDefault="000B45A1" w:rsidP="000B45A1">
            <w:pPr>
              <w:pStyle w:val="NoSpacing"/>
              <w:rPr>
                <w:rFonts w:ascii="Calibri" w:hAnsi="Calibri" w:cs="Calibri"/>
                <w:b/>
                <w:color w:val="000000"/>
                <w:shd w:val="clear" w:color="auto" w:fill="FFFFFF"/>
              </w:rPr>
            </w:pPr>
            <w:r w:rsidRPr="00C925C9">
              <w:rPr>
                <w:rFonts w:ascii="Calibri" w:hAnsi="Calibri" w:cs="Calibri"/>
                <w:b/>
                <w:color w:val="000000"/>
                <w:shd w:val="clear" w:color="auto" w:fill="FFFFFF"/>
              </w:rPr>
              <w:t xml:space="preserve">Kami </w:t>
            </w:r>
            <w:proofErr w:type="spellStart"/>
            <w:r w:rsidRPr="00C925C9">
              <w:rPr>
                <w:rFonts w:ascii="Calibri" w:hAnsi="Calibri" w:cs="Calibri"/>
                <w:b/>
                <w:color w:val="000000"/>
                <w:shd w:val="clear" w:color="auto" w:fill="FFFFFF"/>
              </w:rPr>
              <w:t>Maddocks</w:t>
            </w:r>
            <w:proofErr w:type="spellEnd"/>
            <w:r w:rsidRPr="00C925C9">
              <w:rPr>
                <w:rFonts w:ascii="Calibri" w:hAnsi="Calibri" w:cs="Calibri"/>
                <w:b/>
                <w:color w:val="000000"/>
                <w:shd w:val="clear" w:color="auto" w:fill="FFFFFF"/>
              </w:rPr>
              <w:t xml:space="preserve">, MD </w:t>
            </w:r>
          </w:p>
          <w:p w14:paraId="3486B6CB" w14:textId="190DE0D6" w:rsidR="005C39C8" w:rsidRPr="0052363E" w:rsidRDefault="000B45A1" w:rsidP="0097545F">
            <w:pPr>
              <w:pStyle w:val="NoSpacing"/>
              <w:spacing w:after="120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  <w:shd w:val="clear" w:color="auto" w:fill="FFFFFF"/>
              </w:rPr>
              <w:lastRenderedPageBreak/>
              <w:t>The James Cancer Hospital at The Ohio State University</w:t>
            </w:r>
          </w:p>
        </w:tc>
      </w:tr>
      <w:tr w:rsidR="00B6054E" w:rsidRPr="0052363E" w14:paraId="34E8DE2C" w14:textId="77777777" w:rsidTr="009E6F1E">
        <w:tc>
          <w:tcPr>
            <w:tcW w:w="1800" w:type="dxa"/>
          </w:tcPr>
          <w:p w14:paraId="79AD0322" w14:textId="6EDF38F6" w:rsidR="00B6054E" w:rsidRPr="0052363E" w:rsidRDefault="00B6054E" w:rsidP="009C240E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</w:p>
        </w:tc>
        <w:tc>
          <w:tcPr>
            <w:tcW w:w="1080" w:type="dxa"/>
          </w:tcPr>
          <w:p w14:paraId="14858259" w14:textId="77777777" w:rsidR="00B6054E" w:rsidRPr="0052363E" w:rsidRDefault="00B6054E" w:rsidP="009C240E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</w:p>
        </w:tc>
        <w:tc>
          <w:tcPr>
            <w:tcW w:w="4050" w:type="dxa"/>
          </w:tcPr>
          <w:p w14:paraId="2A7E726F" w14:textId="50B2DE78" w:rsidR="00B6054E" w:rsidRPr="00AB5F4F" w:rsidRDefault="00402229" w:rsidP="008A1DD3">
            <w:pPr>
              <w:spacing w:before="100" w:beforeAutospacing="1" w:after="27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Multiple </w:t>
            </w:r>
            <w:r w:rsidR="00244E0B">
              <w:rPr>
                <w:rFonts w:ascii="Calibri" w:hAnsi="Calibri"/>
              </w:rPr>
              <w:t>Myeloma</w:t>
            </w:r>
          </w:p>
        </w:tc>
        <w:tc>
          <w:tcPr>
            <w:tcW w:w="4950" w:type="dxa"/>
          </w:tcPr>
          <w:p w14:paraId="78A782FC" w14:textId="77777777" w:rsidR="009A00A6" w:rsidRPr="009A00A6" w:rsidRDefault="009A00A6" w:rsidP="009A00A6">
            <w:pPr>
              <w:rPr>
                <w:rFonts w:cstheme="minorHAnsi"/>
                <w:b/>
              </w:rPr>
            </w:pPr>
            <w:proofErr w:type="spellStart"/>
            <w:r w:rsidRPr="009A00A6">
              <w:rPr>
                <w:rFonts w:cstheme="minorHAnsi"/>
                <w:b/>
              </w:rPr>
              <w:t>Srinivas</w:t>
            </w:r>
            <w:proofErr w:type="spellEnd"/>
            <w:r w:rsidRPr="009A00A6">
              <w:rPr>
                <w:rFonts w:cstheme="minorHAnsi"/>
                <w:b/>
              </w:rPr>
              <w:t xml:space="preserve"> S </w:t>
            </w:r>
            <w:proofErr w:type="spellStart"/>
            <w:r w:rsidRPr="009A00A6">
              <w:rPr>
                <w:rFonts w:cstheme="minorHAnsi"/>
                <w:b/>
              </w:rPr>
              <w:t>Devarakonda</w:t>
            </w:r>
            <w:proofErr w:type="spellEnd"/>
            <w:r w:rsidRPr="009A00A6">
              <w:rPr>
                <w:rFonts w:cstheme="minorHAnsi"/>
                <w:b/>
              </w:rPr>
              <w:t>, MD</w:t>
            </w:r>
          </w:p>
          <w:p w14:paraId="2F8AE818" w14:textId="4DD02240" w:rsidR="00EE06A8" w:rsidRPr="00AB5F4F" w:rsidRDefault="009A00A6" w:rsidP="009A00A6">
            <w:r w:rsidRPr="009A00A6">
              <w:rPr>
                <w:rFonts w:cstheme="minorHAnsi"/>
              </w:rPr>
              <w:t>The James Cancer Hospital at The Ohio State University</w:t>
            </w:r>
          </w:p>
        </w:tc>
        <w:bookmarkStart w:id="0" w:name="_GoBack"/>
        <w:bookmarkEnd w:id="0"/>
      </w:tr>
      <w:tr w:rsidR="00E17A1E" w:rsidRPr="00D51092" w14:paraId="4C7C9FBB" w14:textId="77777777" w:rsidTr="009E6F1E">
        <w:tc>
          <w:tcPr>
            <w:tcW w:w="1800" w:type="dxa"/>
          </w:tcPr>
          <w:p w14:paraId="61FA75AB" w14:textId="041AFD35" w:rsidR="00E17A1E" w:rsidRPr="0052363E" w:rsidRDefault="00E17A1E" w:rsidP="00E17A1E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</w:p>
        </w:tc>
        <w:tc>
          <w:tcPr>
            <w:tcW w:w="1080" w:type="dxa"/>
          </w:tcPr>
          <w:p w14:paraId="38D1E160" w14:textId="77777777" w:rsidR="00E17A1E" w:rsidRPr="0052363E" w:rsidRDefault="00E17A1E" w:rsidP="00E17A1E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</w:p>
        </w:tc>
        <w:tc>
          <w:tcPr>
            <w:tcW w:w="4050" w:type="dxa"/>
          </w:tcPr>
          <w:p w14:paraId="31C4F1B1" w14:textId="0DC97C3E" w:rsidR="00B22E86" w:rsidRPr="0017217C" w:rsidRDefault="00EE06A8" w:rsidP="00B22E86">
            <w:pPr>
              <w:pStyle w:val="NoSpacing"/>
              <w:rPr>
                <w:rFonts w:ascii="Calibri" w:hAnsi="Calibri"/>
                <w:b/>
              </w:rPr>
            </w:pPr>
            <w:r w:rsidRPr="0017217C">
              <w:t>Cancer Therapies and Common Misconceptions</w:t>
            </w:r>
          </w:p>
          <w:p w14:paraId="400FA3FA" w14:textId="04F2E542" w:rsidR="00F95B49" w:rsidRPr="0017217C" w:rsidRDefault="00F95B49" w:rsidP="00F95B49">
            <w:pPr>
              <w:pStyle w:val="NoSpacing"/>
              <w:rPr>
                <w:rFonts w:ascii="Calibri" w:hAnsi="Calibri"/>
                <w:b/>
              </w:rPr>
            </w:pPr>
          </w:p>
        </w:tc>
        <w:tc>
          <w:tcPr>
            <w:tcW w:w="4950" w:type="dxa"/>
          </w:tcPr>
          <w:p w14:paraId="161181E7" w14:textId="77777777" w:rsidR="00EE06A8" w:rsidRPr="00C925C9" w:rsidRDefault="00EE06A8" w:rsidP="00EE06A8">
            <w:pPr>
              <w:rPr>
                <w:rFonts w:ascii="Calibri" w:hAnsi="Calibri" w:cs="Calibri"/>
                <w:b/>
                <w:color w:val="000000"/>
              </w:rPr>
            </w:pPr>
            <w:r w:rsidRPr="00C925C9">
              <w:rPr>
                <w:rFonts w:ascii="Calibri" w:hAnsi="Calibri" w:cs="Calibri"/>
                <w:b/>
                <w:color w:val="000000"/>
              </w:rPr>
              <w:t>Ben M Parsons, DO</w:t>
            </w:r>
          </w:p>
          <w:p w14:paraId="45213829" w14:textId="5EDDB8C5" w:rsidR="00E17A1E" w:rsidRPr="0052363E" w:rsidRDefault="00EE06A8" w:rsidP="00EE06A8">
            <w:pPr>
              <w:pStyle w:val="NoSpacing"/>
            </w:pPr>
            <w:r>
              <w:rPr>
                <w:rFonts w:ascii="Calibri" w:hAnsi="Calibri" w:cs="Calibri"/>
                <w:color w:val="000000"/>
                <w:shd w:val="clear" w:color="auto" w:fill="FFFFFF"/>
              </w:rPr>
              <w:t>Gunderson Health System</w:t>
            </w:r>
          </w:p>
        </w:tc>
      </w:tr>
      <w:tr w:rsidR="00E17A1E" w:rsidRPr="0052363E" w14:paraId="3D63EAEA" w14:textId="77777777" w:rsidTr="009E6F1E">
        <w:tc>
          <w:tcPr>
            <w:tcW w:w="1800" w:type="dxa"/>
          </w:tcPr>
          <w:p w14:paraId="1931E1EF" w14:textId="6B4633D9" w:rsidR="00E17A1E" w:rsidRPr="0052363E" w:rsidRDefault="00E17A1E" w:rsidP="00E17A1E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</w:p>
        </w:tc>
        <w:tc>
          <w:tcPr>
            <w:tcW w:w="1080" w:type="dxa"/>
          </w:tcPr>
          <w:p w14:paraId="29B5419A" w14:textId="77777777" w:rsidR="00E17A1E" w:rsidRPr="0052363E" w:rsidRDefault="00E17A1E" w:rsidP="00E17A1E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</w:p>
        </w:tc>
        <w:tc>
          <w:tcPr>
            <w:tcW w:w="4050" w:type="dxa"/>
          </w:tcPr>
          <w:p w14:paraId="29A27821" w14:textId="2679A6A5" w:rsidR="00E17A1E" w:rsidRPr="0017217C" w:rsidRDefault="00F02AF8" w:rsidP="0021390F">
            <w:pPr>
              <w:rPr>
                <w:rFonts w:ascii="Calibri" w:hAnsi="Calibri"/>
              </w:rPr>
            </w:pPr>
            <w:r w:rsidRPr="0017217C">
              <w:rPr>
                <w:rFonts w:ascii="Calibri" w:eastAsia="Times New Roman" w:hAnsi="Calibri" w:cs="Times New Roman"/>
              </w:rPr>
              <w:t>Navigating Cancer and Your Finances</w:t>
            </w:r>
          </w:p>
        </w:tc>
        <w:tc>
          <w:tcPr>
            <w:tcW w:w="4950" w:type="dxa"/>
          </w:tcPr>
          <w:p w14:paraId="736EE136" w14:textId="77777777" w:rsidR="00E17A1E" w:rsidRPr="00C925C9" w:rsidRDefault="00F02AF8" w:rsidP="00E17A1E">
            <w:pPr>
              <w:pStyle w:val="NoSpacing"/>
              <w:rPr>
                <w:b/>
              </w:rPr>
            </w:pPr>
            <w:r w:rsidRPr="00C925C9">
              <w:rPr>
                <w:b/>
              </w:rPr>
              <w:t xml:space="preserve">Nikki </w:t>
            </w:r>
            <w:proofErr w:type="spellStart"/>
            <w:r w:rsidRPr="00C925C9">
              <w:rPr>
                <w:b/>
              </w:rPr>
              <w:t>Wachowiak</w:t>
            </w:r>
            <w:proofErr w:type="spellEnd"/>
          </w:p>
          <w:p w14:paraId="11D8C1AD" w14:textId="71D29F36" w:rsidR="00F02AF8" w:rsidRDefault="00BE5923" w:rsidP="00E17A1E">
            <w:pPr>
              <w:pStyle w:val="NoSpacing"/>
              <w:rPr>
                <w:rFonts w:ascii="Calibri" w:hAnsi="Calibri" w:cs="Calibri"/>
                <w:color w:val="000000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hd w:val="clear" w:color="auto" w:fill="FFFFFF"/>
              </w:rPr>
              <w:t xml:space="preserve">Aurora </w:t>
            </w:r>
            <w:r w:rsidR="00F02AF8">
              <w:rPr>
                <w:rFonts w:ascii="Calibri" w:hAnsi="Calibri" w:cs="Calibri"/>
                <w:color w:val="000000"/>
                <w:shd w:val="clear" w:color="auto" w:fill="FFFFFF"/>
              </w:rPr>
              <w:t>Center for Financial Wellness</w:t>
            </w:r>
          </w:p>
          <w:p w14:paraId="58E752E4" w14:textId="568044B5" w:rsidR="00F02AF8" w:rsidRPr="0052363E" w:rsidRDefault="00F02AF8" w:rsidP="00E17A1E">
            <w:pPr>
              <w:pStyle w:val="NoSpacing"/>
            </w:pPr>
          </w:p>
        </w:tc>
      </w:tr>
      <w:tr w:rsidR="00E17A1E" w:rsidRPr="0052363E" w14:paraId="2E3992FE" w14:textId="77777777" w:rsidTr="009E6F1E">
        <w:tc>
          <w:tcPr>
            <w:tcW w:w="1800" w:type="dxa"/>
          </w:tcPr>
          <w:p w14:paraId="09293E0B" w14:textId="2F9C9D51" w:rsidR="00E17A1E" w:rsidRPr="0052363E" w:rsidRDefault="007C39E2" w:rsidP="00F95B49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  <w:r>
              <w:rPr>
                <w:rFonts w:ascii="Calibri" w:eastAsia="Times New Roman" w:hAnsi="Calibri" w:cs="Times New Roman"/>
                <w:bCs/>
              </w:rPr>
              <w:t>12:45</w:t>
            </w:r>
            <w:r w:rsidR="00E17A1E">
              <w:rPr>
                <w:rFonts w:ascii="Calibri" w:eastAsia="Times New Roman" w:hAnsi="Calibri" w:cs="Times New Roman"/>
                <w:bCs/>
              </w:rPr>
              <w:t>pm</w:t>
            </w:r>
          </w:p>
        </w:tc>
        <w:tc>
          <w:tcPr>
            <w:tcW w:w="1080" w:type="dxa"/>
          </w:tcPr>
          <w:p w14:paraId="0FB5DF8D" w14:textId="3AD8144C" w:rsidR="00E17A1E" w:rsidRPr="0052363E" w:rsidRDefault="00E17A1E" w:rsidP="00E17A1E">
            <w:pPr>
              <w:spacing w:before="100" w:beforeAutospacing="1" w:after="270"/>
              <w:rPr>
                <w:rFonts w:ascii="Calibri" w:eastAsia="Times New Roman" w:hAnsi="Calibri" w:cs="Times New Roman"/>
                <w:bCs/>
              </w:rPr>
            </w:pPr>
          </w:p>
        </w:tc>
        <w:tc>
          <w:tcPr>
            <w:tcW w:w="4050" w:type="dxa"/>
          </w:tcPr>
          <w:p w14:paraId="7C039924" w14:textId="0E8F7D41" w:rsidR="00E17A1E" w:rsidRDefault="00E17A1E" w:rsidP="00E17A1E">
            <w:pPr>
              <w:spacing w:before="100" w:beforeAutospacing="1" w:after="270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valuations</w:t>
            </w:r>
            <w:r w:rsidR="00F95B49">
              <w:rPr>
                <w:rFonts w:ascii="Calibri" w:hAnsi="Calibri"/>
              </w:rPr>
              <w:t xml:space="preserve"> and Conference Concludes </w:t>
            </w:r>
          </w:p>
        </w:tc>
        <w:tc>
          <w:tcPr>
            <w:tcW w:w="4950" w:type="dxa"/>
          </w:tcPr>
          <w:p w14:paraId="44624C5F" w14:textId="77777777" w:rsidR="00E17A1E" w:rsidRPr="0052363E" w:rsidRDefault="00E17A1E" w:rsidP="00E17A1E">
            <w:pPr>
              <w:spacing w:before="100" w:beforeAutospacing="1" w:after="270"/>
              <w:rPr>
                <w:rFonts w:ascii="Calibri" w:hAnsi="Calibri"/>
              </w:rPr>
            </w:pPr>
          </w:p>
        </w:tc>
      </w:tr>
    </w:tbl>
    <w:p w14:paraId="324BCD40" w14:textId="466756AE" w:rsidR="009C240E" w:rsidRPr="007A65AC" w:rsidRDefault="009C240E" w:rsidP="009E6F1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16"/>
          <w:szCs w:val="16"/>
        </w:rPr>
      </w:pPr>
    </w:p>
    <w:sectPr w:rsidR="009C240E" w:rsidRPr="007A65AC" w:rsidSect="00DF0615">
      <w:pgSz w:w="12240" w:h="15840"/>
      <w:pgMar w:top="360" w:right="45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F59AC"/>
    <w:multiLevelType w:val="hybridMultilevel"/>
    <w:tmpl w:val="E2625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6E72EA"/>
    <w:multiLevelType w:val="hybridMultilevel"/>
    <w:tmpl w:val="99980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2266C8"/>
    <w:multiLevelType w:val="hybridMultilevel"/>
    <w:tmpl w:val="B798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2C6BB8"/>
    <w:multiLevelType w:val="hybridMultilevel"/>
    <w:tmpl w:val="7DC687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487BB2"/>
    <w:multiLevelType w:val="hybridMultilevel"/>
    <w:tmpl w:val="8252E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C833C4"/>
    <w:multiLevelType w:val="hybridMultilevel"/>
    <w:tmpl w:val="31C23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3F2669"/>
    <w:multiLevelType w:val="hybridMultilevel"/>
    <w:tmpl w:val="7A7EA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F554D0"/>
    <w:multiLevelType w:val="hybridMultilevel"/>
    <w:tmpl w:val="D4E29E32"/>
    <w:lvl w:ilvl="0" w:tplc="7576971E">
      <w:start w:val="1"/>
      <w:numFmt w:val="upperRoman"/>
      <w:lvlText w:val="%1."/>
      <w:lvlJc w:val="left"/>
      <w:pPr>
        <w:ind w:left="720" w:hanging="360"/>
      </w:pPr>
    </w:lvl>
    <w:lvl w:ilvl="1" w:tplc="C6C2AB24">
      <w:start w:val="1"/>
      <w:numFmt w:val="lowerLetter"/>
      <w:lvlText w:val="%2."/>
      <w:lvlJc w:val="left"/>
      <w:pPr>
        <w:ind w:left="1440" w:hanging="360"/>
      </w:pPr>
    </w:lvl>
    <w:lvl w:ilvl="2" w:tplc="06180AA2">
      <w:start w:val="1"/>
      <w:numFmt w:val="lowerRoman"/>
      <w:lvlText w:val="%3."/>
      <w:lvlJc w:val="right"/>
      <w:pPr>
        <w:ind w:left="2160" w:hanging="180"/>
      </w:pPr>
    </w:lvl>
    <w:lvl w:ilvl="3" w:tplc="23389148">
      <w:start w:val="1"/>
      <w:numFmt w:val="decimal"/>
      <w:lvlText w:val="%4."/>
      <w:lvlJc w:val="left"/>
      <w:pPr>
        <w:ind w:left="2880" w:hanging="360"/>
      </w:pPr>
    </w:lvl>
    <w:lvl w:ilvl="4" w:tplc="F03CF4D0">
      <w:start w:val="1"/>
      <w:numFmt w:val="lowerLetter"/>
      <w:lvlText w:val="%5."/>
      <w:lvlJc w:val="left"/>
      <w:pPr>
        <w:ind w:left="3600" w:hanging="360"/>
      </w:pPr>
    </w:lvl>
    <w:lvl w:ilvl="5" w:tplc="62500058">
      <w:start w:val="1"/>
      <w:numFmt w:val="lowerRoman"/>
      <w:lvlText w:val="%6."/>
      <w:lvlJc w:val="right"/>
      <w:pPr>
        <w:ind w:left="4320" w:hanging="180"/>
      </w:pPr>
    </w:lvl>
    <w:lvl w:ilvl="6" w:tplc="837A5EC2">
      <w:start w:val="1"/>
      <w:numFmt w:val="decimal"/>
      <w:lvlText w:val="%7."/>
      <w:lvlJc w:val="left"/>
      <w:pPr>
        <w:ind w:left="5040" w:hanging="360"/>
      </w:pPr>
    </w:lvl>
    <w:lvl w:ilvl="7" w:tplc="B6D20F96">
      <w:start w:val="1"/>
      <w:numFmt w:val="lowerLetter"/>
      <w:lvlText w:val="%8."/>
      <w:lvlJc w:val="left"/>
      <w:pPr>
        <w:ind w:left="5760" w:hanging="360"/>
      </w:pPr>
    </w:lvl>
    <w:lvl w:ilvl="8" w:tplc="32C04B2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30424A"/>
    <w:multiLevelType w:val="hybridMultilevel"/>
    <w:tmpl w:val="B0624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0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zS1NDI2NDY3MDJT0lEKTi0uzszPAykwqgUAWFbdYiwAAAA="/>
  </w:docVars>
  <w:rsids>
    <w:rsidRoot w:val="007D19A4"/>
    <w:rsid w:val="00000E8F"/>
    <w:rsid w:val="000016C9"/>
    <w:rsid w:val="00002978"/>
    <w:rsid w:val="00003796"/>
    <w:rsid w:val="00004A96"/>
    <w:rsid w:val="000101BB"/>
    <w:rsid w:val="000118AD"/>
    <w:rsid w:val="00012CAD"/>
    <w:rsid w:val="00014F4C"/>
    <w:rsid w:val="00015E49"/>
    <w:rsid w:val="00016D6A"/>
    <w:rsid w:val="000178C6"/>
    <w:rsid w:val="000208F9"/>
    <w:rsid w:val="00022EFD"/>
    <w:rsid w:val="00025474"/>
    <w:rsid w:val="00025935"/>
    <w:rsid w:val="000332D1"/>
    <w:rsid w:val="00040252"/>
    <w:rsid w:val="00042663"/>
    <w:rsid w:val="000458BC"/>
    <w:rsid w:val="00047C0D"/>
    <w:rsid w:val="00050A8A"/>
    <w:rsid w:val="000518B8"/>
    <w:rsid w:val="0005225C"/>
    <w:rsid w:val="0005437C"/>
    <w:rsid w:val="0005492B"/>
    <w:rsid w:val="0005590B"/>
    <w:rsid w:val="0006055E"/>
    <w:rsid w:val="000616E3"/>
    <w:rsid w:val="00062156"/>
    <w:rsid w:val="00064343"/>
    <w:rsid w:val="00072933"/>
    <w:rsid w:val="000738A2"/>
    <w:rsid w:val="00077056"/>
    <w:rsid w:val="00080BC3"/>
    <w:rsid w:val="000821DE"/>
    <w:rsid w:val="00082F48"/>
    <w:rsid w:val="00084161"/>
    <w:rsid w:val="00084C19"/>
    <w:rsid w:val="00090D49"/>
    <w:rsid w:val="0009516C"/>
    <w:rsid w:val="00096491"/>
    <w:rsid w:val="00096E65"/>
    <w:rsid w:val="000B45A1"/>
    <w:rsid w:val="000B6C8A"/>
    <w:rsid w:val="000B7572"/>
    <w:rsid w:val="000C2A17"/>
    <w:rsid w:val="000C53BC"/>
    <w:rsid w:val="000C6833"/>
    <w:rsid w:val="000C7FDA"/>
    <w:rsid w:val="000D20AF"/>
    <w:rsid w:val="000D470C"/>
    <w:rsid w:val="000D5BFD"/>
    <w:rsid w:val="000E0DBD"/>
    <w:rsid w:val="000E28FB"/>
    <w:rsid w:val="000F27A8"/>
    <w:rsid w:val="000F38A8"/>
    <w:rsid w:val="000F6A55"/>
    <w:rsid w:val="00102AA2"/>
    <w:rsid w:val="001044AF"/>
    <w:rsid w:val="00112731"/>
    <w:rsid w:val="00112BE1"/>
    <w:rsid w:val="001130AD"/>
    <w:rsid w:val="00113909"/>
    <w:rsid w:val="00127169"/>
    <w:rsid w:val="001313E7"/>
    <w:rsid w:val="00131996"/>
    <w:rsid w:val="00135786"/>
    <w:rsid w:val="00142BDA"/>
    <w:rsid w:val="00143721"/>
    <w:rsid w:val="00151281"/>
    <w:rsid w:val="0015171B"/>
    <w:rsid w:val="0015179E"/>
    <w:rsid w:val="00153411"/>
    <w:rsid w:val="00154ED9"/>
    <w:rsid w:val="00156831"/>
    <w:rsid w:val="00156B48"/>
    <w:rsid w:val="001576FD"/>
    <w:rsid w:val="00163622"/>
    <w:rsid w:val="00163973"/>
    <w:rsid w:val="0017077B"/>
    <w:rsid w:val="0017217C"/>
    <w:rsid w:val="00172727"/>
    <w:rsid w:val="00174E23"/>
    <w:rsid w:val="00176D5B"/>
    <w:rsid w:val="001773AA"/>
    <w:rsid w:val="001806F3"/>
    <w:rsid w:val="00180B23"/>
    <w:rsid w:val="00182A0E"/>
    <w:rsid w:val="00193C86"/>
    <w:rsid w:val="001946E6"/>
    <w:rsid w:val="001959A5"/>
    <w:rsid w:val="00195C5B"/>
    <w:rsid w:val="00196CA9"/>
    <w:rsid w:val="00197920"/>
    <w:rsid w:val="001A1194"/>
    <w:rsid w:val="001A5BE3"/>
    <w:rsid w:val="001A6DC1"/>
    <w:rsid w:val="001A7E7F"/>
    <w:rsid w:val="001B3C3D"/>
    <w:rsid w:val="001B4FA2"/>
    <w:rsid w:val="001B4FD7"/>
    <w:rsid w:val="001B5751"/>
    <w:rsid w:val="001B6AEF"/>
    <w:rsid w:val="001C1559"/>
    <w:rsid w:val="001C46C5"/>
    <w:rsid w:val="001C5080"/>
    <w:rsid w:val="001D6076"/>
    <w:rsid w:val="001D7341"/>
    <w:rsid w:val="001E24A4"/>
    <w:rsid w:val="001E7384"/>
    <w:rsid w:val="001F341F"/>
    <w:rsid w:val="001F48A2"/>
    <w:rsid w:val="001F5F5D"/>
    <w:rsid w:val="001F6BC1"/>
    <w:rsid w:val="0020110D"/>
    <w:rsid w:val="00204A18"/>
    <w:rsid w:val="00205BFA"/>
    <w:rsid w:val="00206A00"/>
    <w:rsid w:val="00207366"/>
    <w:rsid w:val="0021390F"/>
    <w:rsid w:val="00213F85"/>
    <w:rsid w:val="0022051A"/>
    <w:rsid w:val="002217AD"/>
    <w:rsid w:val="00222842"/>
    <w:rsid w:val="0022527D"/>
    <w:rsid w:val="00225A3F"/>
    <w:rsid w:val="00227102"/>
    <w:rsid w:val="00232E88"/>
    <w:rsid w:val="00237DC5"/>
    <w:rsid w:val="00242979"/>
    <w:rsid w:val="00242AEB"/>
    <w:rsid w:val="00243341"/>
    <w:rsid w:val="00244E0B"/>
    <w:rsid w:val="002458ED"/>
    <w:rsid w:val="002461D1"/>
    <w:rsid w:val="00247DAA"/>
    <w:rsid w:val="00252B25"/>
    <w:rsid w:val="00253367"/>
    <w:rsid w:val="00253F45"/>
    <w:rsid w:val="00255E14"/>
    <w:rsid w:val="00260959"/>
    <w:rsid w:val="002616FE"/>
    <w:rsid w:val="00265A32"/>
    <w:rsid w:val="00270A79"/>
    <w:rsid w:val="00272027"/>
    <w:rsid w:val="002805AF"/>
    <w:rsid w:val="0028067E"/>
    <w:rsid w:val="00284337"/>
    <w:rsid w:val="00284FD1"/>
    <w:rsid w:val="00287CC4"/>
    <w:rsid w:val="002944D2"/>
    <w:rsid w:val="002957DD"/>
    <w:rsid w:val="0029679D"/>
    <w:rsid w:val="002A08F8"/>
    <w:rsid w:val="002A404A"/>
    <w:rsid w:val="002A6839"/>
    <w:rsid w:val="002A7085"/>
    <w:rsid w:val="002B2875"/>
    <w:rsid w:val="002B5090"/>
    <w:rsid w:val="002B5FC0"/>
    <w:rsid w:val="002C2982"/>
    <w:rsid w:val="002D489E"/>
    <w:rsid w:val="002D5148"/>
    <w:rsid w:val="002D6006"/>
    <w:rsid w:val="002D7378"/>
    <w:rsid w:val="002E19A6"/>
    <w:rsid w:val="002E3FC1"/>
    <w:rsid w:val="002E4141"/>
    <w:rsid w:val="002E6CFE"/>
    <w:rsid w:val="002E7E61"/>
    <w:rsid w:val="002F3971"/>
    <w:rsid w:val="002F427C"/>
    <w:rsid w:val="002F545B"/>
    <w:rsid w:val="00300F26"/>
    <w:rsid w:val="003041A0"/>
    <w:rsid w:val="00304C2F"/>
    <w:rsid w:val="00312FC0"/>
    <w:rsid w:val="00315837"/>
    <w:rsid w:val="00317D91"/>
    <w:rsid w:val="00320951"/>
    <w:rsid w:val="003273B5"/>
    <w:rsid w:val="0032746B"/>
    <w:rsid w:val="00330411"/>
    <w:rsid w:val="00330F73"/>
    <w:rsid w:val="00331175"/>
    <w:rsid w:val="0033314D"/>
    <w:rsid w:val="00334B11"/>
    <w:rsid w:val="003364D0"/>
    <w:rsid w:val="003369EB"/>
    <w:rsid w:val="00337DB4"/>
    <w:rsid w:val="0034294F"/>
    <w:rsid w:val="0034445A"/>
    <w:rsid w:val="00346AB1"/>
    <w:rsid w:val="00347A1B"/>
    <w:rsid w:val="00351057"/>
    <w:rsid w:val="00351F4F"/>
    <w:rsid w:val="00352DC5"/>
    <w:rsid w:val="00353F96"/>
    <w:rsid w:val="003563F7"/>
    <w:rsid w:val="00360E9E"/>
    <w:rsid w:val="0036316E"/>
    <w:rsid w:val="00367B4C"/>
    <w:rsid w:val="003714E6"/>
    <w:rsid w:val="00371F4E"/>
    <w:rsid w:val="0037394F"/>
    <w:rsid w:val="00373ED6"/>
    <w:rsid w:val="00374523"/>
    <w:rsid w:val="00377FE1"/>
    <w:rsid w:val="00380AC8"/>
    <w:rsid w:val="00380DAF"/>
    <w:rsid w:val="0038461B"/>
    <w:rsid w:val="00390449"/>
    <w:rsid w:val="00391535"/>
    <w:rsid w:val="00391968"/>
    <w:rsid w:val="00391C64"/>
    <w:rsid w:val="00394738"/>
    <w:rsid w:val="0039743B"/>
    <w:rsid w:val="00397E64"/>
    <w:rsid w:val="003A2FAC"/>
    <w:rsid w:val="003B2541"/>
    <w:rsid w:val="003B4435"/>
    <w:rsid w:val="003D027F"/>
    <w:rsid w:val="003D0336"/>
    <w:rsid w:val="003D6C7E"/>
    <w:rsid w:val="003D78A4"/>
    <w:rsid w:val="003E05B5"/>
    <w:rsid w:val="003E0AFF"/>
    <w:rsid w:val="003E1289"/>
    <w:rsid w:val="003E21B7"/>
    <w:rsid w:val="003E455B"/>
    <w:rsid w:val="003F245E"/>
    <w:rsid w:val="00402229"/>
    <w:rsid w:val="00403A6E"/>
    <w:rsid w:val="00403EE5"/>
    <w:rsid w:val="004110B6"/>
    <w:rsid w:val="004141D1"/>
    <w:rsid w:val="004164C5"/>
    <w:rsid w:val="00420193"/>
    <w:rsid w:val="00422194"/>
    <w:rsid w:val="00422DBE"/>
    <w:rsid w:val="00425991"/>
    <w:rsid w:val="004274FB"/>
    <w:rsid w:val="004303C2"/>
    <w:rsid w:val="0043183C"/>
    <w:rsid w:val="00433ED6"/>
    <w:rsid w:val="00436BD7"/>
    <w:rsid w:val="004373C3"/>
    <w:rsid w:val="004400E5"/>
    <w:rsid w:val="00441FC5"/>
    <w:rsid w:val="0044382A"/>
    <w:rsid w:val="0044653C"/>
    <w:rsid w:val="00446C6C"/>
    <w:rsid w:val="00454890"/>
    <w:rsid w:val="00454980"/>
    <w:rsid w:val="004566F2"/>
    <w:rsid w:val="004571DD"/>
    <w:rsid w:val="00461820"/>
    <w:rsid w:val="0046241D"/>
    <w:rsid w:val="00466809"/>
    <w:rsid w:val="004704F3"/>
    <w:rsid w:val="004724D5"/>
    <w:rsid w:val="00477444"/>
    <w:rsid w:val="004778FD"/>
    <w:rsid w:val="00480883"/>
    <w:rsid w:val="0048163A"/>
    <w:rsid w:val="00483281"/>
    <w:rsid w:val="00483A47"/>
    <w:rsid w:val="00485072"/>
    <w:rsid w:val="00492BAD"/>
    <w:rsid w:val="00493839"/>
    <w:rsid w:val="004A13F8"/>
    <w:rsid w:val="004A327C"/>
    <w:rsid w:val="004A5262"/>
    <w:rsid w:val="004B0316"/>
    <w:rsid w:val="004B149D"/>
    <w:rsid w:val="004B31D4"/>
    <w:rsid w:val="004B324A"/>
    <w:rsid w:val="004C0750"/>
    <w:rsid w:val="004D0199"/>
    <w:rsid w:val="004D2DF7"/>
    <w:rsid w:val="004D375D"/>
    <w:rsid w:val="004E1EC3"/>
    <w:rsid w:val="004E6AF5"/>
    <w:rsid w:val="004F10D4"/>
    <w:rsid w:val="004F5833"/>
    <w:rsid w:val="005027AC"/>
    <w:rsid w:val="005033F6"/>
    <w:rsid w:val="00503A5A"/>
    <w:rsid w:val="00504E6C"/>
    <w:rsid w:val="00507C7D"/>
    <w:rsid w:val="00511FAB"/>
    <w:rsid w:val="00513E32"/>
    <w:rsid w:val="005148A6"/>
    <w:rsid w:val="00514C4D"/>
    <w:rsid w:val="0052363E"/>
    <w:rsid w:val="00526CA4"/>
    <w:rsid w:val="00531D10"/>
    <w:rsid w:val="00534266"/>
    <w:rsid w:val="005367FD"/>
    <w:rsid w:val="00540537"/>
    <w:rsid w:val="005415DA"/>
    <w:rsid w:val="005422D7"/>
    <w:rsid w:val="00545F7E"/>
    <w:rsid w:val="00553563"/>
    <w:rsid w:val="00563783"/>
    <w:rsid w:val="0057575A"/>
    <w:rsid w:val="00575961"/>
    <w:rsid w:val="00575ED7"/>
    <w:rsid w:val="00576052"/>
    <w:rsid w:val="00582CC7"/>
    <w:rsid w:val="00587EFB"/>
    <w:rsid w:val="00590205"/>
    <w:rsid w:val="00590837"/>
    <w:rsid w:val="005909E0"/>
    <w:rsid w:val="005909F2"/>
    <w:rsid w:val="00594F5D"/>
    <w:rsid w:val="00595C11"/>
    <w:rsid w:val="005976F3"/>
    <w:rsid w:val="005A62A7"/>
    <w:rsid w:val="005A674E"/>
    <w:rsid w:val="005A73DD"/>
    <w:rsid w:val="005B1B5B"/>
    <w:rsid w:val="005B1DE7"/>
    <w:rsid w:val="005B385A"/>
    <w:rsid w:val="005B4A58"/>
    <w:rsid w:val="005B4CEC"/>
    <w:rsid w:val="005B543F"/>
    <w:rsid w:val="005B57FC"/>
    <w:rsid w:val="005B5D83"/>
    <w:rsid w:val="005C102A"/>
    <w:rsid w:val="005C24AD"/>
    <w:rsid w:val="005C39C8"/>
    <w:rsid w:val="005C43AA"/>
    <w:rsid w:val="005C645A"/>
    <w:rsid w:val="005D553E"/>
    <w:rsid w:val="005D73CF"/>
    <w:rsid w:val="005E0996"/>
    <w:rsid w:val="005E2450"/>
    <w:rsid w:val="005F05D9"/>
    <w:rsid w:val="005F7B38"/>
    <w:rsid w:val="006017B6"/>
    <w:rsid w:val="00602717"/>
    <w:rsid w:val="006057DF"/>
    <w:rsid w:val="006066E7"/>
    <w:rsid w:val="006076E0"/>
    <w:rsid w:val="00613C5C"/>
    <w:rsid w:val="006147B9"/>
    <w:rsid w:val="0061716E"/>
    <w:rsid w:val="00617F72"/>
    <w:rsid w:val="0062118B"/>
    <w:rsid w:val="00623873"/>
    <w:rsid w:val="00634C05"/>
    <w:rsid w:val="006377F5"/>
    <w:rsid w:val="00650736"/>
    <w:rsid w:val="006520E9"/>
    <w:rsid w:val="00652B96"/>
    <w:rsid w:val="006534F2"/>
    <w:rsid w:val="006607D6"/>
    <w:rsid w:val="0066157E"/>
    <w:rsid w:val="006642EA"/>
    <w:rsid w:val="00665F47"/>
    <w:rsid w:val="006700FE"/>
    <w:rsid w:val="00673890"/>
    <w:rsid w:val="00677197"/>
    <w:rsid w:val="006822A2"/>
    <w:rsid w:val="0068502A"/>
    <w:rsid w:val="00687FEA"/>
    <w:rsid w:val="00690B30"/>
    <w:rsid w:val="006939E6"/>
    <w:rsid w:val="006A1765"/>
    <w:rsid w:val="006A25DB"/>
    <w:rsid w:val="006A4221"/>
    <w:rsid w:val="006B008C"/>
    <w:rsid w:val="006B35E4"/>
    <w:rsid w:val="006B4736"/>
    <w:rsid w:val="006C2A24"/>
    <w:rsid w:val="006C2BB6"/>
    <w:rsid w:val="006C4529"/>
    <w:rsid w:val="006C4AE2"/>
    <w:rsid w:val="006C4BAE"/>
    <w:rsid w:val="006C6A2F"/>
    <w:rsid w:val="006C7A74"/>
    <w:rsid w:val="006E3959"/>
    <w:rsid w:val="006E6293"/>
    <w:rsid w:val="006E7339"/>
    <w:rsid w:val="006F16ED"/>
    <w:rsid w:val="006F4C21"/>
    <w:rsid w:val="006F5ADB"/>
    <w:rsid w:val="006F61D5"/>
    <w:rsid w:val="006F62A6"/>
    <w:rsid w:val="006F772D"/>
    <w:rsid w:val="0070192F"/>
    <w:rsid w:val="0070513E"/>
    <w:rsid w:val="007121ED"/>
    <w:rsid w:val="00723F9B"/>
    <w:rsid w:val="00726C6B"/>
    <w:rsid w:val="00735320"/>
    <w:rsid w:val="00735B83"/>
    <w:rsid w:val="00740432"/>
    <w:rsid w:val="00741DFD"/>
    <w:rsid w:val="00743014"/>
    <w:rsid w:val="00744670"/>
    <w:rsid w:val="00746219"/>
    <w:rsid w:val="0075235D"/>
    <w:rsid w:val="0075522A"/>
    <w:rsid w:val="007616B3"/>
    <w:rsid w:val="00762CB0"/>
    <w:rsid w:val="00764BC4"/>
    <w:rsid w:val="007653C9"/>
    <w:rsid w:val="00766C9E"/>
    <w:rsid w:val="00771D26"/>
    <w:rsid w:val="007821A1"/>
    <w:rsid w:val="00787BAA"/>
    <w:rsid w:val="007A0F24"/>
    <w:rsid w:val="007A1341"/>
    <w:rsid w:val="007A65AC"/>
    <w:rsid w:val="007A663B"/>
    <w:rsid w:val="007A73CA"/>
    <w:rsid w:val="007B4DC8"/>
    <w:rsid w:val="007B6D4E"/>
    <w:rsid w:val="007C01D4"/>
    <w:rsid w:val="007C13C4"/>
    <w:rsid w:val="007C39E2"/>
    <w:rsid w:val="007D1731"/>
    <w:rsid w:val="007D19A4"/>
    <w:rsid w:val="007D3652"/>
    <w:rsid w:val="007D615B"/>
    <w:rsid w:val="007E3DAC"/>
    <w:rsid w:val="007E3F96"/>
    <w:rsid w:val="007E530D"/>
    <w:rsid w:val="007E56F8"/>
    <w:rsid w:val="007E68D1"/>
    <w:rsid w:val="007E6A3B"/>
    <w:rsid w:val="007E76D5"/>
    <w:rsid w:val="007F0F41"/>
    <w:rsid w:val="007F122B"/>
    <w:rsid w:val="007F33B5"/>
    <w:rsid w:val="007F3755"/>
    <w:rsid w:val="007F5743"/>
    <w:rsid w:val="007F728B"/>
    <w:rsid w:val="00800FE0"/>
    <w:rsid w:val="00803164"/>
    <w:rsid w:val="0080512F"/>
    <w:rsid w:val="00810663"/>
    <w:rsid w:val="008119D3"/>
    <w:rsid w:val="008124EE"/>
    <w:rsid w:val="0081429B"/>
    <w:rsid w:val="00816F59"/>
    <w:rsid w:val="00820109"/>
    <w:rsid w:val="00823E82"/>
    <w:rsid w:val="0082794C"/>
    <w:rsid w:val="00830E3E"/>
    <w:rsid w:val="00831F0F"/>
    <w:rsid w:val="008369D7"/>
    <w:rsid w:val="00842222"/>
    <w:rsid w:val="00843C0C"/>
    <w:rsid w:val="00852204"/>
    <w:rsid w:val="00852427"/>
    <w:rsid w:val="00853EEA"/>
    <w:rsid w:val="00860B52"/>
    <w:rsid w:val="00861305"/>
    <w:rsid w:val="008631DD"/>
    <w:rsid w:val="00866F00"/>
    <w:rsid w:val="0087019E"/>
    <w:rsid w:val="00881CDD"/>
    <w:rsid w:val="00882903"/>
    <w:rsid w:val="00883938"/>
    <w:rsid w:val="00884DD5"/>
    <w:rsid w:val="00885DAB"/>
    <w:rsid w:val="008863A0"/>
    <w:rsid w:val="008A1DD3"/>
    <w:rsid w:val="008A3752"/>
    <w:rsid w:val="008A54FF"/>
    <w:rsid w:val="008B1C7F"/>
    <w:rsid w:val="008B1F76"/>
    <w:rsid w:val="008B2EF4"/>
    <w:rsid w:val="008C0CE2"/>
    <w:rsid w:val="008C209B"/>
    <w:rsid w:val="008C2343"/>
    <w:rsid w:val="008C3F46"/>
    <w:rsid w:val="008C5B4A"/>
    <w:rsid w:val="008D03B5"/>
    <w:rsid w:val="008D1A3E"/>
    <w:rsid w:val="008D2790"/>
    <w:rsid w:val="008D345A"/>
    <w:rsid w:val="008E6339"/>
    <w:rsid w:val="008E66BD"/>
    <w:rsid w:val="008E6E07"/>
    <w:rsid w:val="008F6CF1"/>
    <w:rsid w:val="00900D96"/>
    <w:rsid w:val="00901A68"/>
    <w:rsid w:val="00904A07"/>
    <w:rsid w:val="00905C22"/>
    <w:rsid w:val="00907CA4"/>
    <w:rsid w:val="009102BF"/>
    <w:rsid w:val="009116D9"/>
    <w:rsid w:val="00911936"/>
    <w:rsid w:val="00916CA0"/>
    <w:rsid w:val="009236D3"/>
    <w:rsid w:val="00923806"/>
    <w:rsid w:val="00924C19"/>
    <w:rsid w:val="009254AD"/>
    <w:rsid w:val="00931141"/>
    <w:rsid w:val="00931144"/>
    <w:rsid w:val="0094030A"/>
    <w:rsid w:val="00946095"/>
    <w:rsid w:val="00953A2B"/>
    <w:rsid w:val="00953B97"/>
    <w:rsid w:val="00957FBE"/>
    <w:rsid w:val="0096147F"/>
    <w:rsid w:val="009714B0"/>
    <w:rsid w:val="009717F3"/>
    <w:rsid w:val="0097545F"/>
    <w:rsid w:val="00977108"/>
    <w:rsid w:val="009776B2"/>
    <w:rsid w:val="00982F81"/>
    <w:rsid w:val="009867BD"/>
    <w:rsid w:val="0099038F"/>
    <w:rsid w:val="0099095E"/>
    <w:rsid w:val="00991EFC"/>
    <w:rsid w:val="0099400B"/>
    <w:rsid w:val="00994606"/>
    <w:rsid w:val="0099477E"/>
    <w:rsid w:val="00996561"/>
    <w:rsid w:val="009A00A6"/>
    <w:rsid w:val="009A4D50"/>
    <w:rsid w:val="009A5B81"/>
    <w:rsid w:val="009A6D4D"/>
    <w:rsid w:val="009B30AD"/>
    <w:rsid w:val="009B3CF0"/>
    <w:rsid w:val="009B3EE6"/>
    <w:rsid w:val="009B4B76"/>
    <w:rsid w:val="009B5354"/>
    <w:rsid w:val="009B628C"/>
    <w:rsid w:val="009C1420"/>
    <w:rsid w:val="009C240E"/>
    <w:rsid w:val="009C26D6"/>
    <w:rsid w:val="009C2B6B"/>
    <w:rsid w:val="009C3DB8"/>
    <w:rsid w:val="009C4653"/>
    <w:rsid w:val="009D3521"/>
    <w:rsid w:val="009D6A1F"/>
    <w:rsid w:val="009D7B0C"/>
    <w:rsid w:val="009E0214"/>
    <w:rsid w:val="009E2012"/>
    <w:rsid w:val="009E324D"/>
    <w:rsid w:val="009E3542"/>
    <w:rsid w:val="009E6F1E"/>
    <w:rsid w:val="009F2E1C"/>
    <w:rsid w:val="009F6801"/>
    <w:rsid w:val="009F79CF"/>
    <w:rsid w:val="00A01F12"/>
    <w:rsid w:val="00A02E39"/>
    <w:rsid w:val="00A10D4C"/>
    <w:rsid w:val="00A164CE"/>
    <w:rsid w:val="00A1781D"/>
    <w:rsid w:val="00A225C0"/>
    <w:rsid w:val="00A225F9"/>
    <w:rsid w:val="00A228AA"/>
    <w:rsid w:val="00A24BE9"/>
    <w:rsid w:val="00A307CA"/>
    <w:rsid w:val="00A30FFE"/>
    <w:rsid w:val="00A368E6"/>
    <w:rsid w:val="00A372FF"/>
    <w:rsid w:val="00A50766"/>
    <w:rsid w:val="00A517B4"/>
    <w:rsid w:val="00A53152"/>
    <w:rsid w:val="00A543F0"/>
    <w:rsid w:val="00A615C4"/>
    <w:rsid w:val="00A635A6"/>
    <w:rsid w:val="00A63DCC"/>
    <w:rsid w:val="00A67FC8"/>
    <w:rsid w:val="00A70E1F"/>
    <w:rsid w:val="00A71CA4"/>
    <w:rsid w:val="00A71FE2"/>
    <w:rsid w:val="00A833F2"/>
    <w:rsid w:val="00A87D9F"/>
    <w:rsid w:val="00A91B47"/>
    <w:rsid w:val="00A934D3"/>
    <w:rsid w:val="00AA20C3"/>
    <w:rsid w:val="00AA3034"/>
    <w:rsid w:val="00AB030B"/>
    <w:rsid w:val="00AB033A"/>
    <w:rsid w:val="00AB2AD8"/>
    <w:rsid w:val="00AB4008"/>
    <w:rsid w:val="00AB5F4F"/>
    <w:rsid w:val="00AB63F5"/>
    <w:rsid w:val="00AC4712"/>
    <w:rsid w:val="00AD6994"/>
    <w:rsid w:val="00AE1326"/>
    <w:rsid w:val="00AE19D9"/>
    <w:rsid w:val="00AE29E1"/>
    <w:rsid w:val="00AE2D1F"/>
    <w:rsid w:val="00AF1246"/>
    <w:rsid w:val="00B064D5"/>
    <w:rsid w:val="00B0782D"/>
    <w:rsid w:val="00B111EE"/>
    <w:rsid w:val="00B12796"/>
    <w:rsid w:val="00B12A94"/>
    <w:rsid w:val="00B1308D"/>
    <w:rsid w:val="00B16126"/>
    <w:rsid w:val="00B1720A"/>
    <w:rsid w:val="00B22E86"/>
    <w:rsid w:val="00B24255"/>
    <w:rsid w:val="00B2549A"/>
    <w:rsid w:val="00B258C5"/>
    <w:rsid w:val="00B262EC"/>
    <w:rsid w:val="00B27AA6"/>
    <w:rsid w:val="00B307A9"/>
    <w:rsid w:val="00B31AF7"/>
    <w:rsid w:val="00B32027"/>
    <w:rsid w:val="00B4408E"/>
    <w:rsid w:val="00B5044D"/>
    <w:rsid w:val="00B56A9D"/>
    <w:rsid w:val="00B57318"/>
    <w:rsid w:val="00B57588"/>
    <w:rsid w:val="00B6054E"/>
    <w:rsid w:val="00B61DEA"/>
    <w:rsid w:val="00B62254"/>
    <w:rsid w:val="00B62754"/>
    <w:rsid w:val="00B651F8"/>
    <w:rsid w:val="00B66914"/>
    <w:rsid w:val="00B70A00"/>
    <w:rsid w:val="00B773BD"/>
    <w:rsid w:val="00B7760F"/>
    <w:rsid w:val="00B77BBC"/>
    <w:rsid w:val="00B806C2"/>
    <w:rsid w:val="00B80AFE"/>
    <w:rsid w:val="00B8387F"/>
    <w:rsid w:val="00B86251"/>
    <w:rsid w:val="00B870D4"/>
    <w:rsid w:val="00BA1E61"/>
    <w:rsid w:val="00BA494B"/>
    <w:rsid w:val="00BA4A5C"/>
    <w:rsid w:val="00BA5F2A"/>
    <w:rsid w:val="00BA7049"/>
    <w:rsid w:val="00BB3144"/>
    <w:rsid w:val="00BB5BE3"/>
    <w:rsid w:val="00BC1D19"/>
    <w:rsid w:val="00BC2802"/>
    <w:rsid w:val="00BC4315"/>
    <w:rsid w:val="00BC4DE5"/>
    <w:rsid w:val="00BC5A96"/>
    <w:rsid w:val="00BC6B6E"/>
    <w:rsid w:val="00BC7AC3"/>
    <w:rsid w:val="00BC7D30"/>
    <w:rsid w:val="00BD3F4A"/>
    <w:rsid w:val="00BD44B5"/>
    <w:rsid w:val="00BD7339"/>
    <w:rsid w:val="00BD75AE"/>
    <w:rsid w:val="00BE5923"/>
    <w:rsid w:val="00BE6B26"/>
    <w:rsid w:val="00BF0FA8"/>
    <w:rsid w:val="00BF4719"/>
    <w:rsid w:val="00BF58E7"/>
    <w:rsid w:val="00BF6833"/>
    <w:rsid w:val="00BF7366"/>
    <w:rsid w:val="00C00173"/>
    <w:rsid w:val="00C00DC9"/>
    <w:rsid w:val="00C044A8"/>
    <w:rsid w:val="00C078E6"/>
    <w:rsid w:val="00C11D9D"/>
    <w:rsid w:val="00C12441"/>
    <w:rsid w:val="00C12742"/>
    <w:rsid w:val="00C136CE"/>
    <w:rsid w:val="00C14348"/>
    <w:rsid w:val="00C14686"/>
    <w:rsid w:val="00C16DFA"/>
    <w:rsid w:val="00C222F5"/>
    <w:rsid w:val="00C22AFD"/>
    <w:rsid w:val="00C24248"/>
    <w:rsid w:val="00C251B3"/>
    <w:rsid w:val="00C33946"/>
    <w:rsid w:val="00C41675"/>
    <w:rsid w:val="00C42E24"/>
    <w:rsid w:val="00C42FC4"/>
    <w:rsid w:val="00C448F8"/>
    <w:rsid w:val="00C51D6C"/>
    <w:rsid w:val="00C55E7F"/>
    <w:rsid w:val="00C56EB6"/>
    <w:rsid w:val="00C6217E"/>
    <w:rsid w:val="00C70FAD"/>
    <w:rsid w:val="00C72B00"/>
    <w:rsid w:val="00C8235E"/>
    <w:rsid w:val="00C82C6A"/>
    <w:rsid w:val="00C843D5"/>
    <w:rsid w:val="00C925C9"/>
    <w:rsid w:val="00C9294F"/>
    <w:rsid w:val="00C95397"/>
    <w:rsid w:val="00C95733"/>
    <w:rsid w:val="00C971AB"/>
    <w:rsid w:val="00CA2CE8"/>
    <w:rsid w:val="00CB0E9C"/>
    <w:rsid w:val="00CC3D22"/>
    <w:rsid w:val="00CC6271"/>
    <w:rsid w:val="00CE0186"/>
    <w:rsid w:val="00CE0813"/>
    <w:rsid w:val="00CE33BB"/>
    <w:rsid w:val="00CE4A75"/>
    <w:rsid w:val="00CF14BD"/>
    <w:rsid w:val="00CF5A63"/>
    <w:rsid w:val="00CF5CBF"/>
    <w:rsid w:val="00CF6B1A"/>
    <w:rsid w:val="00D00916"/>
    <w:rsid w:val="00D01EC6"/>
    <w:rsid w:val="00D047FE"/>
    <w:rsid w:val="00D05588"/>
    <w:rsid w:val="00D0692B"/>
    <w:rsid w:val="00D11DDF"/>
    <w:rsid w:val="00D12EB9"/>
    <w:rsid w:val="00D20CED"/>
    <w:rsid w:val="00D21D89"/>
    <w:rsid w:val="00D268DA"/>
    <w:rsid w:val="00D269B3"/>
    <w:rsid w:val="00D3076B"/>
    <w:rsid w:val="00D30B5B"/>
    <w:rsid w:val="00D341CA"/>
    <w:rsid w:val="00D3552C"/>
    <w:rsid w:val="00D358FA"/>
    <w:rsid w:val="00D40D0A"/>
    <w:rsid w:val="00D42BA0"/>
    <w:rsid w:val="00D456C3"/>
    <w:rsid w:val="00D47E4E"/>
    <w:rsid w:val="00D51092"/>
    <w:rsid w:val="00D55560"/>
    <w:rsid w:val="00D56428"/>
    <w:rsid w:val="00D61388"/>
    <w:rsid w:val="00D626EF"/>
    <w:rsid w:val="00D627EF"/>
    <w:rsid w:val="00D727BB"/>
    <w:rsid w:val="00D739E0"/>
    <w:rsid w:val="00D8452C"/>
    <w:rsid w:val="00D8518F"/>
    <w:rsid w:val="00D91C2A"/>
    <w:rsid w:val="00D91D1D"/>
    <w:rsid w:val="00D91DE1"/>
    <w:rsid w:val="00D92528"/>
    <w:rsid w:val="00D9320E"/>
    <w:rsid w:val="00D93B59"/>
    <w:rsid w:val="00D95EE8"/>
    <w:rsid w:val="00D97EEB"/>
    <w:rsid w:val="00DA4F6B"/>
    <w:rsid w:val="00DA566E"/>
    <w:rsid w:val="00DA5DB4"/>
    <w:rsid w:val="00DA6C8E"/>
    <w:rsid w:val="00DA7F58"/>
    <w:rsid w:val="00DB0756"/>
    <w:rsid w:val="00DB1AEA"/>
    <w:rsid w:val="00DB1C4B"/>
    <w:rsid w:val="00DB5217"/>
    <w:rsid w:val="00DB7C06"/>
    <w:rsid w:val="00DC16D5"/>
    <w:rsid w:val="00DC517B"/>
    <w:rsid w:val="00DC66A6"/>
    <w:rsid w:val="00DC7BE3"/>
    <w:rsid w:val="00DD400D"/>
    <w:rsid w:val="00DD6B5C"/>
    <w:rsid w:val="00DD71B3"/>
    <w:rsid w:val="00DE2535"/>
    <w:rsid w:val="00DE5BC0"/>
    <w:rsid w:val="00DE60B0"/>
    <w:rsid w:val="00DE6B02"/>
    <w:rsid w:val="00DF0615"/>
    <w:rsid w:val="00DF18B2"/>
    <w:rsid w:val="00DF2B17"/>
    <w:rsid w:val="00DF39A4"/>
    <w:rsid w:val="00DF4446"/>
    <w:rsid w:val="00DF4C77"/>
    <w:rsid w:val="00DF62A5"/>
    <w:rsid w:val="00E0147E"/>
    <w:rsid w:val="00E03781"/>
    <w:rsid w:val="00E056EA"/>
    <w:rsid w:val="00E15836"/>
    <w:rsid w:val="00E17926"/>
    <w:rsid w:val="00E17A1E"/>
    <w:rsid w:val="00E217D3"/>
    <w:rsid w:val="00E23782"/>
    <w:rsid w:val="00E259BB"/>
    <w:rsid w:val="00E311AB"/>
    <w:rsid w:val="00E3467D"/>
    <w:rsid w:val="00E36985"/>
    <w:rsid w:val="00E41861"/>
    <w:rsid w:val="00E473CC"/>
    <w:rsid w:val="00E52A85"/>
    <w:rsid w:val="00E52B4D"/>
    <w:rsid w:val="00E54966"/>
    <w:rsid w:val="00E55E73"/>
    <w:rsid w:val="00E6174D"/>
    <w:rsid w:val="00E6723F"/>
    <w:rsid w:val="00E676FC"/>
    <w:rsid w:val="00E73991"/>
    <w:rsid w:val="00E740AC"/>
    <w:rsid w:val="00E74D38"/>
    <w:rsid w:val="00E750C0"/>
    <w:rsid w:val="00E77E45"/>
    <w:rsid w:val="00E81C0C"/>
    <w:rsid w:val="00E821DD"/>
    <w:rsid w:val="00E84E9F"/>
    <w:rsid w:val="00E9651F"/>
    <w:rsid w:val="00EA65BE"/>
    <w:rsid w:val="00EA7791"/>
    <w:rsid w:val="00EA78A7"/>
    <w:rsid w:val="00EB7452"/>
    <w:rsid w:val="00EC321B"/>
    <w:rsid w:val="00EC6229"/>
    <w:rsid w:val="00ED04AB"/>
    <w:rsid w:val="00ED2713"/>
    <w:rsid w:val="00ED321E"/>
    <w:rsid w:val="00ED5CBF"/>
    <w:rsid w:val="00EE06A8"/>
    <w:rsid w:val="00EE0C14"/>
    <w:rsid w:val="00EE5F4E"/>
    <w:rsid w:val="00EE690E"/>
    <w:rsid w:val="00EE6A8D"/>
    <w:rsid w:val="00EE6CFC"/>
    <w:rsid w:val="00EF3446"/>
    <w:rsid w:val="00EF6956"/>
    <w:rsid w:val="00EF728F"/>
    <w:rsid w:val="00EF7C60"/>
    <w:rsid w:val="00F02AF8"/>
    <w:rsid w:val="00F07E6B"/>
    <w:rsid w:val="00F1057A"/>
    <w:rsid w:val="00F14390"/>
    <w:rsid w:val="00F22861"/>
    <w:rsid w:val="00F26A34"/>
    <w:rsid w:val="00F31C97"/>
    <w:rsid w:val="00F31FE0"/>
    <w:rsid w:val="00F40338"/>
    <w:rsid w:val="00F40542"/>
    <w:rsid w:val="00F41579"/>
    <w:rsid w:val="00F43061"/>
    <w:rsid w:val="00F44AD3"/>
    <w:rsid w:val="00F53736"/>
    <w:rsid w:val="00F65E1B"/>
    <w:rsid w:val="00F65EAB"/>
    <w:rsid w:val="00F7074B"/>
    <w:rsid w:val="00F72150"/>
    <w:rsid w:val="00F72B10"/>
    <w:rsid w:val="00F76AAF"/>
    <w:rsid w:val="00F81DF8"/>
    <w:rsid w:val="00F82EB3"/>
    <w:rsid w:val="00F85625"/>
    <w:rsid w:val="00F85D23"/>
    <w:rsid w:val="00F87798"/>
    <w:rsid w:val="00F90E09"/>
    <w:rsid w:val="00F95B49"/>
    <w:rsid w:val="00FA17E2"/>
    <w:rsid w:val="00FA337C"/>
    <w:rsid w:val="00FA444D"/>
    <w:rsid w:val="00FB169D"/>
    <w:rsid w:val="00FB2904"/>
    <w:rsid w:val="00FC0AE6"/>
    <w:rsid w:val="00FC4836"/>
    <w:rsid w:val="00FC56E2"/>
    <w:rsid w:val="00FD39E9"/>
    <w:rsid w:val="00FD5508"/>
    <w:rsid w:val="00FE0DC9"/>
    <w:rsid w:val="00FE1761"/>
    <w:rsid w:val="00FE5039"/>
    <w:rsid w:val="00FE5966"/>
    <w:rsid w:val="00FE6552"/>
    <w:rsid w:val="00FE7A01"/>
    <w:rsid w:val="00FF45CD"/>
    <w:rsid w:val="00FF5E76"/>
    <w:rsid w:val="00FF68AF"/>
    <w:rsid w:val="081C3FEE"/>
    <w:rsid w:val="15B6368D"/>
    <w:rsid w:val="262339ED"/>
    <w:rsid w:val="31FA8FFC"/>
    <w:rsid w:val="39C08F5B"/>
    <w:rsid w:val="406C84E4"/>
    <w:rsid w:val="4E40ACAC"/>
    <w:rsid w:val="7BA1542B"/>
    <w:rsid w:val="7C152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1EE7E"/>
  <w15:docId w15:val="{E5B5CF24-9423-4B44-B98C-CEFE3F787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59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D19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19A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D19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6B02"/>
    <w:pPr>
      <w:ind w:left="720"/>
      <w:contextualSpacing/>
    </w:pPr>
  </w:style>
  <w:style w:type="paragraph" w:customStyle="1" w:styleId="basicparagraph">
    <w:name w:val="basicparagraph"/>
    <w:basedOn w:val="Normal"/>
    <w:rsid w:val="009C24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C240E"/>
    <w:rPr>
      <w:b/>
      <w:bCs/>
    </w:rPr>
  </w:style>
  <w:style w:type="paragraph" w:customStyle="1" w:styleId="noparagraphstyle">
    <w:name w:val="noparagraphstyle"/>
    <w:basedOn w:val="Normal"/>
    <w:rsid w:val="009C24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9C240E"/>
  </w:style>
  <w:style w:type="paragraph" w:styleId="NoSpacing">
    <w:name w:val="No Spacing"/>
    <w:uiPriority w:val="1"/>
    <w:qFormat/>
    <w:rsid w:val="0053426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11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84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72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72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4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3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0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14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3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1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76A501-500E-4EAE-BDD6-751009CE5E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Leukemia and Lymphoma Society</Company>
  <LinksUpToDate>false</LinksUpToDate>
  <CharactersWithSpaces>17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bie Griggs</dc:creator>
  <cp:lastModifiedBy>Spillane, Liz (National Office)</cp:lastModifiedBy>
  <cp:revision>3</cp:revision>
  <cp:lastPrinted>2020-10-06T21:37:00Z</cp:lastPrinted>
  <dcterms:created xsi:type="dcterms:W3CDTF">2020-10-06T21:38:00Z</dcterms:created>
  <dcterms:modified xsi:type="dcterms:W3CDTF">2020-10-14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